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11FC4A" w14:textId="77777777" w:rsidR="00F0109E" w:rsidRDefault="00F0109E" w:rsidP="006A2690">
      <w:pPr>
        <w:pBdr>
          <w:bottom w:val="single" w:sz="4" w:space="1" w:color="auto"/>
        </w:pBdr>
        <w:jc w:val="center"/>
        <w:rPr>
          <w:b/>
          <w:sz w:val="24"/>
        </w:rPr>
      </w:pPr>
    </w:p>
    <w:p w14:paraId="3F598C14" w14:textId="722F3386" w:rsidR="006A2690" w:rsidRPr="00652516" w:rsidRDefault="006A2690" w:rsidP="006A2690">
      <w:pPr>
        <w:pBdr>
          <w:bottom w:val="single" w:sz="4" w:space="1" w:color="auto"/>
        </w:pBdr>
        <w:jc w:val="center"/>
        <w:rPr>
          <w:b/>
          <w:sz w:val="24"/>
        </w:rPr>
      </w:pPr>
      <w:r w:rsidRPr="00652516">
        <w:rPr>
          <w:b/>
          <w:sz w:val="24"/>
        </w:rPr>
        <w:t>Actividad</w:t>
      </w:r>
      <w:r w:rsidR="00153F45">
        <w:rPr>
          <w:b/>
          <w:sz w:val="24"/>
        </w:rPr>
        <w:t>es</w:t>
      </w:r>
      <w:r w:rsidRPr="00652516">
        <w:rPr>
          <w:b/>
          <w:sz w:val="24"/>
        </w:rPr>
        <w:t xml:space="preserve"> divulgación Proyecto </w:t>
      </w:r>
      <w:r w:rsidR="00410BE6">
        <w:rPr>
          <w:b/>
          <w:sz w:val="24"/>
        </w:rPr>
        <w:t>AGROALNEXT_202</w:t>
      </w:r>
      <w:r w:rsidR="008027DB">
        <w:rPr>
          <w:b/>
          <w:sz w:val="24"/>
        </w:rPr>
        <w:t>3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622"/>
        <w:gridCol w:w="6872"/>
      </w:tblGrid>
      <w:tr w:rsidR="00410BE6" w14:paraId="5A480EA0" w14:textId="77777777" w:rsidTr="00A55C2B">
        <w:tc>
          <w:tcPr>
            <w:tcW w:w="1622" w:type="dxa"/>
          </w:tcPr>
          <w:p w14:paraId="3D898BF3" w14:textId="775BD6BA" w:rsidR="00410BE6" w:rsidRDefault="00410BE6" w:rsidP="00F0109E">
            <w:pPr>
              <w:spacing w:after="120"/>
              <w:jc w:val="left"/>
              <w:rPr>
                <w:b/>
              </w:rPr>
            </w:pPr>
            <w:r>
              <w:rPr>
                <w:b/>
              </w:rPr>
              <w:t>Lugar</w:t>
            </w:r>
          </w:p>
        </w:tc>
        <w:tc>
          <w:tcPr>
            <w:tcW w:w="6872" w:type="dxa"/>
          </w:tcPr>
          <w:p w14:paraId="60CAAC7D" w14:textId="2DED9A19" w:rsidR="00410BE6" w:rsidRPr="006173AF" w:rsidRDefault="000749CA" w:rsidP="00AB4907">
            <w:pPr>
              <w:spacing w:after="120"/>
              <w:rPr>
                <w:bCs/>
              </w:rPr>
            </w:pPr>
            <w:r w:rsidRPr="000749CA">
              <w:rPr>
                <w:bCs/>
              </w:rPr>
              <w:t>E</w:t>
            </w:r>
            <w:r>
              <w:rPr>
                <w:bCs/>
              </w:rPr>
              <w:t>scuela Politécnica Superior de Orihuela (E</w:t>
            </w:r>
            <w:r w:rsidRPr="000749CA">
              <w:rPr>
                <w:bCs/>
              </w:rPr>
              <w:t>PSO</w:t>
            </w:r>
            <w:r>
              <w:rPr>
                <w:bCs/>
              </w:rPr>
              <w:t>-UMH)</w:t>
            </w:r>
            <w:r w:rsidRPr="000749CA">
              <w:rPr>
                <w:bCs/>
              </w:rPr>
              <w:t>. Salón de Actos</w:t>
            </w:r>
            <w:r w:rsidR="00FA3223">
              <w:rPr>
                <w:bCs/>
              </w:rPr>
              <w:t xml:space="preserve"> de la EPSO</w:t>
            </w:r>
            <w:r w:rsidR="005B2AB7">
              <w:rPr>
                <w:bCs/>
              </w:rPr>
              <w:t>.</w:t>
            </w:r>
          </w:p>
        </w:tc>
      </w:tr>
      <w:tr w:rsidR="00BB6713" w14:paraId="2ACFB1FA" w14:textId="77777777" w:rsidTr="00A55C2B">
        <w:tc>
          <w:tcPr>
            <w:tcW w:w="1622" w:type="dxa"/>
          </w:tcPr>
          <w:p w14:paraId="4E8D17D7" w14:textId="3D62A823" w:rsidR="00BB6713" w:rsidRDefault="00BB6713" w:rsidP="00F0109E">
            <w:pPr>
              <w:spacing w:after="120"/>
              <w:jc w:val="left"/>
              <w:rPr>
                <w:b/>
              </w:rPr>
            </w:pPr>
            <w:r>
              <w:rPr>
                <w:b/>
              </w:rPr>
              <w:t>Localidad</w:t>
            </w:r>
          </w:p>
        </w:tc>
        <w:tc>
          <w:tcPr>
            <w:tcW w:w="6872" w:type="dxa"/>
          </w:tcPr>
          <w:p w14:paraId="15D86CB9" w14:textId="2598AB8F" w:rsidR="00BB6713" w:rsidRDefault="000749CA" w:rsidP="00AB4907">
            <w:pPr>
              <w:spacing w:after="120"/>
              <w:rPr>
                <w:bCs/>
              </w:rPr>
            </w:pPr>
            <w:r>
              <w:rPr>
                <w:bCs/>
              </w:rPr>
              <w:t>Orihuela</w:t>
            </w:r>
          </w:p>
        </w:tc>
      </w:tr>
      <w:tr w:rsidR="00BB6713" w14:paraId="21F4D475" w14:textId="77777777" w:rsidTr="00A55C2B">
        <w:tc>
          <w:tcPr>
            <w:tcW w:w="1622" w:type="dxa"/>
          </w:tcPr>
          <w:p w14:paraId="3DA80EC3" w14:textId="64F798E3" w:rsidR="00BB6713" w:rsidRDefault="00BB6713" w:rsidP="00F0109E">
            <w:pPr>
              <w:spacing w:after="120"/>
              <w:jc w:val="left"/>
              <w:rPr>
                <w:b/>
              </w:rPr>
            </w:pPr>
            <w:r>
              <w:rPr>
                <w:b/>
              </w:rPr>
              <w:t>Provincia</w:t>
            </w:r>
          </w:p>
        </w:tc>
        <w:tc>
          <w:tcPr>
            <w:tcW w:w="6872" w:type="dxa"/>
          </w:tcPr>
          <w:p w14:paraId="734B11BF" w14:textId="2C16EDD6" w:rsidR="00BB6713" w:rsidRDefault="000749CA" w:rsidP="00AB4907">
            <w:pPr>
              <w:spacing w:after="120"/>
              <w:rPr>
                <w:bCs/>
              </w:rPr>
            </w:pPr>
            <w:r>
              <w:rPr>
                <w:bCs/>
              </w:rPr>
              <w:t>Alicante</w:t>
            </w:r>
          </w:p>
        </w:tc>
      </w:tr>
      <w:tr w:rsidR="00410BE6" w14:paraId="2B609AC1" w14:textId="77777777" w:rsidTr="00A55C2B">
        <w:tc>
          <w:tcPr>
            <w:tcW w:w="1622" w:type="dxa"/>
          </w:tcPr>
          <w:p w14:paraId="1965FA73" w14:textId="4C8CA5E1" w:rsidR="00410BE6" w:rsidRDefault="00410BE6" w:rsidP="00F0109E">
            <w:pPr>
              <w:spacing w:after="120"/>
              <w:jc w:val="left"/>
              <w:rPr>
                <w:b/>
              </w:rPr>
            </w:pPr>
            <w:r>
              <w:rPr>
                <w:b/>
              </w:rPr>
              <w:t>Fecha</w:t>
            </w:r>
          </w:p>
        </w:tc>
        <w:tc>
          <w:tcPr>
            <w:tcW w:w="6872" w:type="dxa"/>
          </w:tcPr>
          <w:p w14:paraId="7845DDF3" w14:textId="2409BF43" w:rsidR="00410BE6" w:rsidRPr="006173AF" w:rsidRDefault="00CC32E7" w:rsidP="00AB4907">
            <w:pPr>
              <w:spacing w:after="120"/>
              <w:rPr>
                <w:bCs/>
              </w:rPr>
            </w:pPr>
            <w:r>
              <w:rPr>
                <w:bCs/>
              </w:rPr>
              <w:t>1</w:t>
            </w:r>
            <w:r w:rsidR="005269AD">
              <w:rPr>
                <w:bCs/>
              </w:rPr>
              <w:t>1</w:t>
            </w:r>
            <w:r w:rsidR="00A55C2B">
              <w:rPr>
                <w:bCs/>
              </w:rPr>
              <w:t xml:space="preserve"> de </w:t>
            </w:r>
            <w:r w:rsidR="005269AD">
              <w:rPr>
                <w:bCs/>
              </w:rPr>
              <w:t>enero</w:t>
            </w:r>
            <w:r w:rsidR="00A55C2B">
              <w:rPr>
                <w:bCs/>
              </w:rPr>
              <w:t xml:space="preserve"> 202</w:t>
            </w:r>
            <w:r w:rsidR="005269AD">
              <w:rPr>
                <w:bCs/>
              </w:rPr>
              <w:t>4</w:t>
            </w:r>
          </w:p>
        </w:tc>
      </w:tr>
      <w:tr w:rsidR="00410BE6" w14:paraId="1B90DBFC" w14:textId="77777777" w:rsidTr="00A55C2B">
        <w:tc>
          <w:tcPr>
            <w:tcW w:w="1622" w:type="dxa"/>
          </w:tcPr>
          <w:p w14:paraId="341DB21C" w14:textId="300BB061" w:rsidR="00410BE6" w:rsidRDefault="006173AF" w:rsidP="00F0109E">
            <w:pPr>
              <w:spacing w:after="120"/>
              <w:jc w:val="left"/>
              <w:rPr>
                <w:b/>
              </w:rPr>
            </w:pPr>
            <w:r>
              <w:rPr>
                <w:b/>
              </w:rPr>
              <w:t>Proyecto:</w:t>
            </w:r>
          </w:p>
        </w:tc>
        <w:tc>
          <w:tcPr>
            <w:tcW w:w="6872" w:type="dxa"/>
          </w:tcPr>
          <w:p w14:paraId="7246A766" w14:textId="69AA555F" w:rsidR="00410BE6" w:rsidRPr="006173AF" w:rsidRDefault="00733F1E" w:rsidP="00AB4907">
            <w:pPr>
              <w:spacing w:after="120"/>
              <w:rPr>
                <w:bCs/>
              </w:rPr>
            </w:pPr>
            <w:r w:rsidRPr="00733F1E">
              <w:rPr>
                <w:bCs/>
              </w:rPr>
              <w:t>Estrategias</w:t>
            </w:r>
            <w:r w:rsidR="009C194B">
              <w:rPr>
                <w:bCs/>
              </w:rPr>
              <w:t xml:space="preserve"> </w:t>
            </w:r>
            <w:r w:rsidRPr="00733F1E">
              <w:rPr>
                <w:bCs/>
              </w:rPr>
              <w:t>HidroSOStenibles en frutales de hueso:</w:t>
            </w:r>
            <w:r w:rsidR="009C194B">
              <w:rPr>
                <w:bCs/>
              </w:rPr>
              <w:t xml:space="preserve"> </w:t>
            </w:r>
            <w:r w:rsidRPr="00733F1E">
              <w:rPr>
                <w:bCs/>
              </w:rPr>
              <w:t>Caso a estudio el albaricoquero</w:t>
            </w:r>
          </w:p>
        </w:tc>
      </w:tr>
      <w:tr w:rsidR="00410BE6" w14:paraId="4AEC7915" w14:textId="77777777" w:rsidTr="00A55C2B">
        <w:tc>
          <w:tcPr>
            <w:tcW w:w="1622" w:type="dxa"/>
          </w:tcPr>
          <w:p w14:paraId="1F5403A1" w14:textId="1D2179EA" w:rsidR="00410BE6" w:rsidRDefault="006173AF" w:rsidP="00F0109E">
            <w:pPr>
              <w:spacing w:after="120"/>
              <w:jc w:val="left"/>
              <w:rPr>
                <w:b/>
              </w:rPr>
            </w:pPr>
            <w:r>
              <w:rPr>
                <w:b/>
              </w:rPr>
              <w:t>Código proyecto</w:t>
            </w:r>
          </w:p>
        </w:tc>
        <w:tc>
          <w:tcPr>
            <w:tcW w:w="6872" w:type="dxa"/>
          </w:tcPr>
          <w:p w14:paraId="751BE9FD" w14:textId="7EC6A73B" w:rsidR="00410BE6" w:rsidRPr="006173AF" w:rsidRDefault="00892013" w:rsidP="00AB4907">
            <w:pPr>
              <w:spacing w:after="120"/>
              <w:rPr>
                <w:bCs/>
              </w:rPr>
            </w:pPr>
            <w:r w:rsidRPr="00892013">
              <w:rPr>
                <w:bCs/>
              </w:rPr>
              <w:t>AGROALNEXT_2022</w:t>
            </w:r>
            <w:r>
              <w:rPr>
                <w:bCs/>
              </w:rPr>
              <w:t>/</w:t>
            </w:r>
            <w:r w:rsidR="00A55C2B">
              <w:rPr>
                <w:bCs/>
              </w:rPr>
              <w:t>040</w:t>
            </w:r>
          </w:p>
        </w:tc>
      </w:tr>
      <w:tr w:rsidR="006173AF" w14:paraId="1F251CDE" w14:textId="77777777" w:rsidTr="00A55C2B">
        <w:tc>
          <w:tcPr>
            <w:tcW w:w="1622" w:type="dxa"/>
          </w:tcPr>
          <w:p w14:paraId="6A494616" w14:textId="23D5DB09" w:rsidR="006173AF" w:rsidRDefault="00F0109E" w:rsidP="00F0109E">
            <w:pPr>
              <w:spacing w:after="120"/>
              <w:jc w:val="left"/>
              <w:rPr>
                <w:b/>
              </w:rPr>
            </w:pPr>
            <w:r>
              <w:rPr>
                <w:b/>
              </w:rPr>
              <w:t>Grupo de investigación</w:t>
            </w:r>
          </w:p>
        </w:tc>
        <w:tc>
          <w:tcPr>
            <w:tcW w:w="6872" w:type="dxa"/>
          </w:tcPr>
          <w:p w14:paraId="1812AA8A" w14:textId="3853AB57" w:rsidR="006173AF" w:rsidRPr="00892013" w:rsidRDefault="00A55C2B" w:rsidP="00E04271">
            <w:pPr>
              <w:spacing w:after="120"/>
              <w:rPr>
                <w:bCs/>
                <w:color w:val="FF0000"/>
              </w:rPr>
            </w:pPr>
            <w:r>
              <w:rPr>
                <w:noProof/>
              </w:rPr>
              <w:drawing>
                <wp:anchor distT="0" distB="0" distL="114300" distR="114300" simplePos="0" relativeHeight="251657216" behindDoc="1" locked="0" layoutInCell="1" allowOverlap="1" wp14:anchorId="01F48A12" wp14:editId="6D046421">
                  <wp:simplePos x="0" y="0"/>
                  <wp:positionH relativeFrom="column">
                    <wp:posOffset>218440</wp:posOffset>
                  </wp:positionH>
                  <wp:positionV relativeFrom="paragraph">
                    <wp:posOffset>38735</wp:posOffset>
                  </wp:positionV>
                  <wp:extent cx="1800225" cy="593090"/>
                  <wp:effectExtent l="0" t="0" r="9525" b="0"/>
                  <wp:wrapTopAndBottom/>
                  <wp:docPr id="1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225" cy="593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7479946B" w14:textId="6868FEED" w:rsidR="00410BE6" w:rsidRDefault="00410BE6" w:rsidP="002C361B">
      <w:pPr>
        <w:spacing w:after="120"/>
        <w:rPr>
          <w:b/>
        </w:rPr>
      </w:pPr>
    </w:p>
    <w:p w14:paraId="1889E387" w14:textId="7CEA728E" w:rsidR="00410BE6" w:rsidRDefault="00410BE6" w:rsidP="002C361B">
      <w:pPr>
        <w:spacing w:after="120"/>
        <w:rPr>
          <w:b/>
        </w:rPr>
      </w:pPr>
    </w:p>
    <w:p w14:paraId="49399A7C" w14:textId="0C719EAE" w:rsidR="00410BE6" w:rsidRPr="006173AF" w:rsidRDefault="006173AF" w:rsidP="002C361B">
      <w:pPr>
        <w:spacing w:after="120"/>
        <w:rPr>
          <w:b/>
          <w:bCs/>
          <w:noProof/>
          <w:lang w:eastAsia="es-ES"/>
        </w:rPr>
      </w:pPr>
      <w:r w:rsidRPr="006173AF">
        <w:rPr>
          <w:b/>
          <w:bCs/>
          <w:noProof/>
          <w:lang w:eastAsia="es-ES"/>
        </w:rPr>
        <w:t>INFORME DE LA ACTIV</w:t>
      </w:r>
      <w:r w:rsidR="0094605F">
        <w:rPr>
          <w:b/>
          <w:bCs/>
          <w:noProof/>
          <w:lang w:eastAsia="es-ES"/>
        </w:rPr>
        <w:t>I</w:t>
      </w:r>
      <w:r w:rsidR="009C194B">
        <w:rPr>
          <w:b/>
          <w:bCs/>
          <w:noProof/>
          <w:lang w:eastAsia="es-ES"/>
        </w:rPr>
        <w:t>DA</w:t>
      </w:r>
      <w:r w:rsidRPr="006173AF">
        <w:rPr>
          <w:b/>
          <w:bCs/>
          <w:noProof/>
          <w:lang w:eastAsia="es-ES"/>
        </w:rPr>
        <w:t>D:</w:t>
      </w:r>
      <w:r w:rsidR="00A55C2B" w:rsidRPr="00A55C2B">
        <w:t xml:space="preserve"> </w:t>
      </w:r>
    </w:p>
    <w:p w14:paraId="38809CA3" w14:textId="2287C729" w:rsidR="00814641" w:rsidRDefault="009C194B" w:rsidP="00C53AEB">
      <w:pPr>
        <w:rPr>
          <w:noProof/>
          <w:lang w:eastAsia="es-ES"/>
        </w:rPr>
      </w:pPr>
      <w:r>
        <w:rPr>
          <w:noProof/>
          <w:lang w:eastAsia="es-ES"/>
        </w:rPr>
        <w:t xml:space="preserve">El pasado día </w:t>
      </w:r>
      <w:r w:rsidR="00814641">
        <w:rPr>
          <w:noProof/>
          <w:lang w:eastAsia="es-ES"/>
        </w:rPr>
        <w:t>11</w:t>
      </w:r>
      <w:r>
        <w:rPr>
          <w:noProof/>
          <w:lang w:eastAsia="es-ES"/>
        </w:rPr>
        <w:t xml:space="preserve"> de </w:t>
      </w:r>
      <w:r w:rsidR="00814641">
        <w:rPr>
          <w:noProof/>
          <w:lang w:eastAsia="es-ES"/>
        </w:rPr>
        <w:t xml:space="preserve">enero de 2024 </w:t>
      </w:r>
      <w:r w:rsidR="005B2AB7">
        <w:rPr>
          <w:noProof/>
          <w:lang w:eastAsia="es-ES"/>
        </w:rPr>
        <w:t>tuvo lugar</w:t>
      </w:r>
      <w:r w:rsidR="00FB7ADA">
        <w:rPr>
          <w:noProof/>
          <w:lang w:eastAsia="es-ES"/>
        </w:rPr>
        <w:t xml:space="preserve"> en la </w:t>
      </w:r>
      <w:r w:rsidR="00FB7ADA">
        <w:rPr>
          <w:rFonts w:ascii="ArialMT" w:hAnsi="ArialMT" w:cs="ArialMT"/>
        </w:rPr>
        <w:t xml:space="preserve">EPSO-UMH </w:t>
      </w:r>
      <w:r w:rsidR="00814641">
        <w:rPr>
          <w:rFonts w:ascii="ArialMT" w:hAnsi="ArialMT" w:cs="ArialMT"/>
        </w:rPr>
        <w:t>el</w:t>
      </w:r>
      <w:r w:rsidR="00CC32E7" w:rsidRPr="00FB7ADA">
        <w:rPr>
          <w:noProof/>
          <w:lang w:eastAsia="es-ES"/>
        </w:rPr>
        <w:t xml:space="preserve"> </w:t>
      </w:r>
      <w:r w:rsidR="00814641">
        <w:rPr>
          <w:noProof/>
          <w:lang w:eastAsia="es-ES"/>
        </w:rPr>
        <w:t>I workshop titulado ESTRATEGIAS HIDROSOSTENIBLES EN FRUTALES DE HUESO.</w:t>
      </w:r>
      <w:r w:rsidR="00814641">
        <w:rPr>
          <w:noProof/>
          <w:lang w:eastAsia="es-ES"/>
        </w:rPr>
        <w:t xml:space="preserve"> </w:t>
      </w:r>
      <w:r w:rsidR="00814641">
        <w:rPr>
          <w:noProof/>
          <w:lang w:eastAsia="es-ES"/>
        </w:rPr>
        <w:t xml:space="preserve">Este workshop está enmarcado en el proyecto </w:t>
      </w:r>
      <w:r w:rsidR="00814641">
        <w:rPr>
          <w:noProof/>
          <w:lang w:eastAsia="es-ES"/>
        </w:rPr>
        <w:t xml:space="preserve">AGROALNEXT 2022/040 </w:t>
      </w:r>
      <w:r w:rsidR="00814641">
        <w:rPr>
          <w:noProof/>
          <w:lang w:eastAsia="es-ES"/>
        </w:rPr>
        <w:t xml:space="preserve">titulado </w:t>
      </w:r>
      <w:r w:rsidR="00814641">
        <w:rPr>
          <w:noProof/>
          <w:lang w:eastAsia="es-ES"/>
        </w:rPr>
        <w:t>“</w:t>
      </w:r>
      <w:r w:rsidR="00814641">
        <w:rPr>
          <w:noProof/>
          <w:lang w:eastAsia="es-ES"/>
        </w:rPr>
        <w:t>Estrategias hidroSOStenibles en frutales de hueso: Caso a estudio el albaricoquero</w:t>
      </w:r>
      <w:r w:rsidR="00814641">
        <w:rPr>
          <w:noProof/>
          <w:lang w:eastAsia="es-ES"/>
        </w:rPr>
        <w:t>”</w:t>
      </w:r>
      <w:r w:rsidR="00814641">
        <w:rPr>
          <w:noProof/>
          <w:lang w:eastAsia="es-ES"/>
        </w:rPr>
        <w:t>.</w:t>
      </w:r>
      <w:r w:rsidR="00814641">
        <w:rPr>
          <w:noProof/>
          <w:lang w:eastAsia="es-ES"/>
        </w:rPr>
        <w:t xml:space="preserve"> C</w:t>
      </w:r>
      <w:r w:rsidR="00FB7ADA" w:rsidRPr="00FB7ADA">
        <w:rPr>
          <w:noProof/>
          <w:lang w:eastAsia="es-ES"/>
        </w:rPr>
        <w:t xml:space="preserve">ontó con </w:t>
      </w:r>
      <w:r w:rsidR="00814641">
        <w:rPr>
          <w:noProof/>
          <w:lang w:eastAsia="es-ES"/>
        </w:rPr>
        <w:t xml:space="preserve">la participación de dos ponentes expertos en la materia: </w:t>
      </w:r>
      <w:r w:rsidR="00814641" w:rsidRPr="00814641">
        <w:rPr>
          <w:noProof/>
          <w:lang w:eastAsia="es-ES"/>
        </w:rPr>
        <w:t>D. Juan Antonio Marhuenda Berenguer, Ingeniero Agrónomo y Gerente de INTA Crop Technology S.L., que cuenta con una experiencia de más de 30 años en el desarrollo, fabricación y distribución de equipos para el control de la fertirrigación y control climático de invernaderos</w:t>
      </w:r>
      <w:r w:rsidR="00814641">
        <w:rPr>
          <w:noProof/>
          <w:lang w:eastAsia="es-ES"/>
        </w:rPr>
        <w:t xml:space="preserve">, que impartió la ponencia titulada: </w:t>
      </w:r>
      <w:r w:rsidR="00814641" w:rsidRPr="00814641">
        <w:rPr>
          <w:i/>
          <w:noProof/>
          <w:lang w:eastAsia="es-ES"/>
        </w:rPr>
        <w:t>Optimización de la programación del riego con sondas de suelo</w:t>
      </w:r>
      <w:r w:rsidR="00814641">
        <w:rPr>
          <w:noProof/>
          <w:lang w:eastAsia="es-ES"/>
        </w:rPr>
        <w:t xml:space="preserve"> y con D. </w:t>
      </w:r>
      <w:r w:rsidR="00814641" w:rsidRPr="00814641">
        <w:rPr>
          <w:noProof/>
          <w:lang w:eastAsia="es-ES"/>
        </w:rPr>
        <w:t xml:space="preserve">Alejandro Galindo </w:t>
      </w:r>
      <w:r w:rsidR="00FA3223">
        <w:rPr>
          <w:noProof/>
          <w:lang w:eastAsia="es-ES"/>
        </w:rPr>
        <w:t xml:space="preserve"> Egea </w:t>
      </w:r>
      <w:r w:rsidR="00814641" w:rsidRPr="00814641">
        <w:rPr>
          <w:noProof/>
          <w:lang w:eastAsia="es-ES"/>
        </w:rPr>
        <w:t xml:space="preserve">investigador del Grupo de Fruticultura </w:t>
      </w:r>
      <w:r w:rsidR="00814641">
        <w:rPr>
          <w:noProof/>
          <w:lang w:eastAsia="es-ES"/>
        </w:rPr>
        <w:t>del</w:t>
      </w:r>
      <w:r w:rsidR="00814641" w:rsidRPr="00814641">
        <w:rPr>
          <w:noProof/>
          <w:lang w:eastAsia="es-ES"/>
        </w:rPr>
        <w:t xml:space="preserve"> Departamento de Producción Vegetal y Agrotecnología del IMIDA</w:t>
      </w:r>
      <w:r w:rsidR="00814641">
        <w:rPr>
          <w:noProof/>
          <w:lang w:eastAsia="es-ES"/>
        </w:rPr>
        <w:t xml:space="preserve">, que impartió la ponencia titulada: </w:t>
      </w:r>
      <w:r w:rsidR="00814641" w:rsidRPr="00814641">
        <w:rPr>
          <w:i/>
          <w:noProof/>
          <w:lang w:eastAsia="es-ES"/>
        </w:rPr>
        <w:t>Estrategias hidrosostenibles en frutales de hueso</w:t>
      </w:r>
      <w:r w:rsidR="00814641">
        <w:rPr>
          <w:noProof/>
          <w:lang w:eastAsia="es-ES"/>
        </w:rPr>
        <w:t xml:space="preserve">. </w:t>
      </w:r>
      <w:r w:rsidR="007C54E9">
        <w:rPr>
          <w:noProof/>
          <w:lang w:eastAsia="es-ES"/>
        </w:rPr>
        <w:t>El workshop contó con 82 asistentes.</w:t>
      </w:r>
      <w:bookmarkStart w:id="0" w:name="_GoBack"/>
      <w:bookmarkEnd w:id="0"/>
    </w:p>
    <w:p w14:paraId="244D567C" w14:textId="1F52925C" w:rsidR="00177874" w:rsidRDefault="00AE6E28" w:rsidP="00AE6E28">
      <w:pPr>
        <w:spacing w:after="120"/>
        <w:rPr>
          <w:noProof/>
        </w:rPr>
      </w:pPr>
      <w:r>
        <w:rPr>
          <w:b/>
          <w:bCs/>
          <w:noProof/>
          <w:lang w:eastAsia="es-ES"/>
        </w:rPr>
        <w:t>FOTOS</w:t>
      </w:r>
      <w:r w:rsidRPr="006173AF">
        <w:rPr>
          <w:b/>
          <w:bCs/>
          <w:noProof/>
          <w:lang w:eastAsia="es-ES"/>
        </w:rPr>
        <w:t xml:space="preserve"> DE LA ACTIV</w:t>
      </w:r>
      <w:r>
        <w:rPr>
          <w:b/>
          <w:bCs/>
          <w:noProof/>
          <w:lang w:eastAsia="es-ES"/>
        </w:rPr>
        <w:t>IDAD</w:t>
      </w:r>
      <w:r w:rsidRPr="006173AF">
        <w:rPr>
          <w:b/>
          <w:bCs/>
          <w:noProof/>
          <w:lang w:eastAsia="es-ES"/>
        </w:rPr>
        <w:t>:</w:t>
      </w:r>
      <w:r w:rsidR="00177874" w:rsidRPr="00177874">
        <w:rPr>
          <w:noProof/>
        </w:rPr>
        <w:t xml:space="preserve"> </w:t>
      </w:r>
    </w:p>
    <w:p w14:paraId="2EE8B29E" w14:textId="5D64DC45" w:rsidR="007C54E9" w:rsidRDefault="00F66771" w:rsidP="007C54E9">
      <w:pPr>
        <w:pStyle w:val="Default"/>
      </w:pPr>
      <w:r>
        <w:rPr>
          <w:noProof/>
        </w:rPr>
        <w:t xml:space="preserve"> </w:t>
      </w:r>
    </w:p>
    <w:p w14:paraId="01CBD4AD" w14:textId="1F9E1155" w:rsidR="007C54E9" w:rsidRDefault="007C54E9">
      <w:pPr>
        <w:rPr>
          <w:b/>
          <w:bCs/>
          <w:noProof/>
          <w:lang w:eastAsia="es-ES"/>
        </w:rPr>
      </w:pPr>
      <w:r>
        <w:rPr>
          <w:b/>
          <w:bCs/>
          <w:noProof/>
          <w:lang w:eastAsia="es-ES"/>
        </w:rPr>
        <w:br w:type="page"/>
      </w:r>
    </w:p>
    <w:p w14:paraId="0E0BBD21" w14:textId="56C24C6B" w:rsidR="00AE6E28" w:rsidRPr="006173AF" w:rsidRDefault="007C54E9" w:rsidP="00AE6E28">
      <w:pPr>
        <w:spacing w:after="120"/>
        <w:rPr>
          <w:b/>
          <w:bCs/>
          <w:noProof/>
          <w:lang w:eastAsia="es-ES"/>
        </w:rPr>
      </w:pPr>
      <w:r w:rsidRPr="007C54E9">
        <w:lastRenderedPageBreak/>
        <w:drawing>
          <wp:anchor distT="0" distB="0" distL="114300" distR="114300" simplePos="0" relativeHeight="251661312" behindDoc="1" locked="0" layoutInCell="1" allowOverlap="1" wp14:anchorId="2950F504" wp14:editId="4DB50536">
            <wp:simplePos x="0" y="0"/>
            <wp:positionH relativeFrom="column">
              <wp:posOffset>2856865</wp:posOffset>
            </wp:positionH>
            <wp:positionV relativeFrom="paragraph">
              <wp:posOffset>0</wp:posOffset>
            </wp:positionV>
            <wp:extent cx="2743200" cy="3949700"/>
            <wp:effectExtent l="0" t="0" r="0" b="0"/>
            <wp:wrapTight wrapText="bothSides">
              <wp:wrapPolygon edited="0">
                <wp:start x="0" y="0"/>
                <wp:lineTo x="0" y="21461"/>
                <wp:lineTo x="21450" y="21461"/>
                <wp:lineTo x="21450" y="0"/>
                <wp:lineTo x="0" y="0"/>
              </wp:wrapPolygon>
            </wp:wrapTight>
            <wp:docPr id="41" name="Imagen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4408" t="1410" r="5053"/>
                    <a:stretch/>
                  </pic:blipFill>
                  <pic:spPr bwMode="auto">
                    <a:xfrm>
                      <a:off x="0" y="0"/>
                      <a:ext cx="2743200" cy="3949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C54E9">
        <w:rPr>
          <w:b/>
          <w:bCs/>
          <w:noProof/>
          <w:lang w:eastAsia="es-ES"/>
        </w:rPr>
        <w:drawing>
          <wp:anchor distT="0" distB="0" distL="114300" distR="114300" simplePos="0" relativeHeight="251660288" behindDoc="1" locked="0" layoutInCell="1" allowOverlap="1" wp14:anchorId="6C1FD4F7" wp14:editId="3E91CBFB">
            <wp:simplePos x="0" y="0"/>
            <wp:positionH relativeFrom="column">
              <wp:posOffset>-229235</wp:posOffset>
            </wp:positionH>
            <wp:positionV relativeFrom="paragraph">
              <wp:posOffset>0</wp:posOffset>
            </wp:positionV>
            <wp:extent cx="2787650" cy="3930210"/>
            <wp:effectExtent l="0" t="0" r="0" b="0"/>
            <wp:wrapTight wrapText="bothSides">
              <wp:wrapPolygon edited="0">
                <wp:start x="0" y="0"/>
                <wp:lineTo x="0" y="21464"/>
                <wp:lineTo x="21403" y="21464"/>
                <wp:lineTo x="21403" y="0"/>
                <wp:lineTo x="0" y="0"/>
              </wp:wrapPolygon>
            </wp:wrapTight>
            <wp:docPr id="40" name="Imagen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3440" r="2171" b="2041"/>
                    <a:stretch/>
                  </pic:blipFill>
                  <pic:spPr bwMode="auto">
                    <a:xfrm>
                      <a:off x="0" y="0"/>
                      <a:ext cx="2787650" cy="39302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535E562F" w14:textId="64C0E29B" w:rsidR="007C54E9" w:rsidRDefault="00AB565A" w:rsidP="004D4CB7">
      <w:r>
        <w:rPr>
          <w:noProof/>
        </w:rPr>
        <mc:AlternateContent>
          <mc:Choice Requires="wps">
            <w:drawing>
              <wp:inline distT="0" distB="0" distL="0" distR="0" wp14:anchorId="78D660E2" wp14:editId="1ACF3B82">
                <wp:extent cx="304800" cy="304800"/>
                <wp:effectExtent l="0" t="0" r="0" b="0"/>
                <wp:docPr id="3" name="AutoShape 3" descr="blob:https://web.whatsapp.com/d2a5a1d6-d727-4dae-aa54-cb083f4422d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5237F22" id="AutoShape 3" o:spid="_x0000_s1026" alt="blob:https://web.whatsapp.com/d2a5a1d6-d727-4dae-aa54-cb083f4422d1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" filled="f" stroked="f">
                <o:lock v:ext="edit" aspectratio="t"/>
                <w10:anchorlock/>
              </v:rect>
            </w:pict>
          </mc:Fallback>
        </mc:AlternateContent>
      </w:r>
      <w:r w:rsidR="00177874" w:rsidRPr="00177874">
        <w:t xml:space="preserve"> </w:t>
      </w:r>
    </w:p>
    <w:p w14:paraId="2B0A9A0C" w14:textId="3AC131AE" w:rsidR="007C54E9" w:rsidRDefault="007C54E9">
      <w:r>
        <w:br w:type="page"/>
      </w:r>
    </w:p>
    <w:p w14:paraId="2177298C" w14:textId="77777777" w:rsidR="007C54E9" w:rsidRDefault="007C54E9" w:rsidP="004D4CB7">
      <w:pPr>
        <w:rPr>
          <w:noProof/>
        </w:rPr>
      </w:pPr>
    </w:p>
    <w:p w14:paraId="4DB053E5" w14:textId="008F5E9F" w:rsidR="007C54E9" w:rsidRDefault="007C54E9">
      <w:pPr>
        <w:rPr>
          <w:noProof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72DB8DB" wp14:editId="50195AC9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958205" cy="7978140"/>
                <wp:effectExtent l="0" t="0" r="4445" b="3810"/>
                <wp:wrapNone/>
                <wp:docPr id="20" name="Grupo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58205" cy="7978140"/>
                          <a:chOff x="0" y="0"/>
                          <a:chExt cx="5958205" cy="7978140"/>
                        </a:xfrm>
                      </wpg:grpSpPr>
                      <pic:pic xmlns:pic="http://schemas.openxmlformats.org/drawingml/2006/picture">
                        <pic:nvPicPr>
                          <pic:cNvPr id="21" name="Imagen 7" descr="Texto, Carta&#10;&#10;Descripción generada automáticamente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60370" cy="1332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2" name="Imagen 8" descr="Un grupo de personas en medio de cuarto&#10;&#10;Descripción generada automáticamente con confianza media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79750" y="0"/>
                            <a:ext cx="2875915" cy="1349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3" name="Imagen 9" descr="Un grupo de personas en un auditorio&#10;&#10;Descripción generada automáticamente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466850"/>
                            <a:ext cx="2961005" cy="13315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4" name="Imagen 10" descr="Un grupo de personas en un auditorio&#10;&#10;Descripción generada automáticamente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73400" y="1466850"/>
                            <a:ext cx="2884805" cy="13315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5" name="Imagen 11" descr="Un par de personas en una sala&#10;&#10;Descripción generada automáticamente con confianza baja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1882" b="4209"/>
                          <a:stretch/>
                        </pic:blipFill>
                        <pic:spPr bwMode="auto">
                          <a:xfrm>
                            <a:off x="0" y="2940050"/>
                            <a:ext cx="2958465" cy="14471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6" name="Imagen 12" descr="Una sala de estar&#10;&#10;Descripción generada automáticamente con confianza media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083" r="36619" b="10891"/>
                          <a:stretch/>
                        </pic:blipFill>
                        <pic:spPr bwMode="auto">
                          <a:xfrm>
                            <a:off x="3073400" y="2901950"/>
                            <a:ext cx="2879725" cy="1455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7" name="Imagen 13" descr="Una sala de estar&#10;&#10;Descripción generada automáticamente con confianza media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704"/>
                          <a:stretch/>
                        </pic:blipFill>
                        <pic:spPr bwMode="auto">
                          <a:xfrm>
                            <a:off x="0" y="4483100"/>
                            <a:ext cx="2958465" cy="1583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8" name="Imagen 14" descr="Imagen que contiene edificio, tabla, cuarto, parado&#10;&#10;Descripción generada automáticamente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" r="16996" b="1"/>
                          <a:stretch/>
                        </pic:blipFill>
                        <pic:spPr bwMode="auto">
                          <a:xfrm>
                            <a:off x="3054350" y="4476750"/>
                            <a:ext cx="2884805" cy="1583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9" name="Imagen 15" descr="Un par de personas en una sala&#10;&#10;Descripción generada automáticamente con confianza baja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8695" b="3493"/>
                          <a:stretch/>
                        </pic:blipFill>
                        <pic:spPr bwMode="auto">
                          <a:xfrm>
                            <a:off x="0" y="6178550"/>
                            <a:ext cx="2958465" cy="1799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0" name="Imagen 16" descr="Imagen que contiene techo, interior, parado, cuarto&#10;&#10;Descripción generada automáticamente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1" r="495" b="17332"/>
                          <a:stretch/>
                        </pic:blipFill>
                        <pic:spPr bwMode="auto">
                          <a:xfrm>
                            <a:off x="3073400" y="6191250"/>
                            <a:ext cx="2865120" cy="1785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E3695E6" id="Grupo 20" o:spid="_x0000_s1026" style="position:absolute;margin-left:0;margin-top:-.05pt;width:469.15pt;height:628.2pt;z-index:251659264" coordsize="59582,7978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n 7" o:spid="_x0000_s1027" type="#_x0000_t75" alt="Texto, Carta&#10;&#10;Descripción generada automáticamente" style="position:absolute;width:29603;height:133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">
                  <v:imagedata r:id="rId20" o:title="Texto, Carta&#10;&#10;Descripción generada automáticamente"/>
                </v:shape>
                <v:shape id="Imagen 8" o:spid="_x0000_s1028" type="#_x0000_t75" alt="Un grupo de personas en medio de cuarto&#10;&#10;Descripción generada automáticamente con confianza media" style="position:absolute;left:30797;width:28759;height:134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">
                  <v:imagedata r:id="rId21" o:title="Un grupo de personas en medio de cuarto&#10;&#10;Descripción generada automáticamente con confianza media"/>
                </v:shape>
                <v:shape id="Imagen 9" o:spid="_x0000_s1029" type="#_x0000_t75" alt="Un grupo de personas en un auditorio&#10;&#10;Descripción generada automáticamente" style="position:absolute;top:14668;width:29610;height:133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">
                  <v:imagedata r:id="rId22" o:title="Un grupo de personas en un auditorio&#10;&#10;Descripción generada automáticamente"/>
                </v:shape>
                <v:shape id="Imagen 10" o:spid="_x0000_s1030" type="#_x0000_t75" alt="Un grupo de personas en un auditorio&#10;&#10;Descripción generada automáticamente" style="position:absolute;left:30734;top:14668;width:28848;height:133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">
                  <v:imagedata r:id="rId23" o:title="Un grupo de personas en un auditorio&#10;&#10;Descripción generada automáticamente"/>
                </v:shape>
                <v:shape id="Imagen 11" o:spid="_x0000_s1031" type="#_x0000_t75" alt="Un par de personas en una sala&#10;&#10;Descripción generada automáticamente con confianza baja" style="position:absolute;top:29400;width:29584;height:144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">
                  <v:imagedata r:id="rId24" o:title="Un par de personas en una sala&#10;&#10;Descripción generada automáticamente con confianza baja" cropbottom="2758f" cropright="7787f"/>
                </v:shape>
                <v:shape id="Imagen 12" o:spid="_x0000_s1032" type="#_x0000_t75" alt="Una sala de estar&#10;&#10;Descripción generada automáticamente con confianza media" style="position:absolute;left:30734;top:29019;width:28797;height:145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">
                  <v:imagedata r:id="rId25" o:title="Una sala de estar&#10;&#10;Descripción generada automáticamente con confianza media" croptop="7263f" cropbottom="7138f" cropright="23999f"/>
                </v:shape>
                <v:shape id="Imagen 13" o:spid="_x0000_s1033" type="#_x0000_t75" alt="Una sala de estar&#10;&#10;Descripción generada automáticamente con confianza media" style="position:absolute;top:44831;width:29584;height:158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">
                  <v:imagedata r:id="rId26" o:title="Una sala de estar&#10;&#10;Descripción generada automáticamente con confianza media" croptop="18156f"/>
                </v:shape>
                <v:shape id="Imagen 14" o:spid="_x0000_s1034" type="#_x0000_t75" alt="Imagen que contiene edificio, tabla, cuarto, parado&#10;&#10;Descripción generada automáticamente" style="position:absolute;left:30543;top:44767;width:28848;height:158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">
                  <v:imagedata r:id="rId27" o:title="Imagen que contiene edificio, tabla, cuarto, parado&#10;&#10;Descripción generada automáticamente" croptop="1f" cropbottom="1f" cropright="11138f"/>
                </v:shape>
                <v:shape id="Imagen 15" o:spid="_x0000_s1035" type="#_x0000_t75" alt="Un par de personas en una sala&#10;&#10;Descripción generada automáticamente con confianza baja" style="position:absolute;top:61785;width:29584;height:179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">
                  <v:imagedata r:id="rId28" o:title="Un par de personas en una sala&#10;&#10;Descripción generada automáticamente con confianza baja" cropbottom="2289f" cropright="25359f"/>
                </v:shape>
                <v:shape id="Imagen 16" o:spid="_x0000_s1036" type="#_x0000_t75" alt="Imagen que contiene techo, interior, parado, cuarto&#10;&#10;Descripción generada automáticamente" style="position:absolute;left:30734;top:61912;width:28651;height:178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">
                  <v:imagedata r:id="rId29" o:title="Imagen que contiene techo, interior, parado, cuarto&#10;&#10;Descripción generada automáticamente" cropbottom="11359f" cropleft="-1f" cropright="324f"/>
                </v:shape>
              </v:group>
            </w:pict>
          </mc:Fallback>
        </mc:AlternateContent>
      </w:r>
      <w:r>
        <w:rPr>
          <w:noProof/>
        </w:rPr>
        <w:br w:type="page"/>
      </w:r>
    </w:p>
    <w:p w14:paraId="0EC6017D" w14:textId="738197FA" w:rsidR="00AE6E28" w:rsidRDefault="00177874" w:rsidP="004D4CB7">
      <w:pPr>
        <w:rPr>
          <w:noProof/>
          <w:lang w:eastAsia="es-ES"/>
        </w:rPr>
      </w:pPr>
      <w:r>
        <w:rPr>
          <w:noProof/>
        </w:rPr>
        <w:lastRenderedPageBreak/>
        <w:t xml:space="preserve"> </w:t>
      </w:r>
    </w:p>
    <w:p w14:paraId="2CD5C165" w14:textId="2DBFB169" w:rsidR="004D4CB7" w:rsidRDefault="004D4CB7" w:rsidP="004D4CB7">
      <w:pPr>
        <w:rPr>
          <w:noProof/>
          <w:lang w:eastAsia="es-ES"/>
        </w:rPr>
      </w:pPr>
      <w:r>
        <w:rPr>
          <w:noProof/>
          <w:lang w:eastAsia="es-ES"/>
        </w:rPr>
        <w:t>Y para que conste a los efectos oportunos</w:t>
      </w:r>
    </w:p>
    <w:p w14:paraId="09BA1D4B" w14:textId="4402705B" w:rsidR="004D4CB7" w:rsidRDefault="004D4CB7" w:rsidP="004D4CB7">
      <w:pPr>
        <w:rPr>
          <w:noProof/>
          <w:lang w:eastAsia="es-ES"/>
        </w:rPr>
      </w:pPr>
    </w:p>
    <w:p w14:paraId="2C9D300C" w14:textId="1102F80C" w:rsidR="004D4CB7" w:rsidRDefault="004D4CB7" w:rsidP="004D4CB7">
      <w:pPr>
        <w:rPr>
          <w:noProof/>
          <w:lang w:eastAsia="es-ES"/>
        </w:rPr>
      </w:pPr>
    </w:p>
    <w:p w14:paraId="39F2A94B" w14:textId="4A5E60B4" w:rsidR="004D4CB7" w:rsidRDefault="004D4CB7" w:rsidP="004D4CB7">
      <w:pPr>
        <w:rPr>
          <w:noProof/>
          <w:lang w:eastAsia="es-ES"/>
        </w:rPr>
      </w:pPr>
      <w:r>
        <w:rPr>
          <w:noProof/>
          <w:lang w:eastAsia="es-ES"/>
        </w:rPr>
        <w:t>Firma del IP1</w:t>
      </w:r>
      <w:r w:rsidR="00FB0559">
        <w:rPr>
          <w:noProof/>
          <w:lang w:eastAsia="es-ES"/>
        </w:rPr>
        <w:t>: Francisca Hernández García</w:t>
      </w:r>
    </w:p>
    <w:sectPr w:rsidR="004D4CB7" w:rsidSect="00684F7D">
      <w:headerReference w:type="default" r:id="rId30"/>
      <w:footerReference w:type="default" r:id="rId31"/>
      <w:pgSz w:w="11906" w:h="16838"/>
      <w:pgMar w:top="1417" w:right="1701" w:bottom="1417" w:left="1701" w:header="1135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54E812" w14:textId="77777777" w:rsidR="004D396D" w:rsidRDefault="004D396D" w:rsidP="00923203">
      <w:pPr>
        <w:spacing w:after="0" w:line="240" w:lineRule="auto"/>
      </w:pPr>
      <w:r>
        <w:separator/>
      </w:r>
    </w:p>
  </w:endnote>
  <w:endnote w:type="continuationSeparator" w:id="0">
    <w:p w14:paraId="751208C1" w14:textId="77777777" w:rsidR="004D396D" w:rsidRDefault="004D396D" w:rsidP="00923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Roboto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0006525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ED702D7" w14:textId="1A66EB5A" w:rsidR="00180C11" w:rsidRDefault="00180C11">
            <w:pPr>
              <w:pStyle w:val="Piedepgina"/>
              <w:jc w:val="right"/>
            </w:pPr>
            <w:r>
              <w:t xml:space="preserve">Pági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d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9952CA0" w14:textId="7AE42E74" w:rsidR="00990A3D" w:rsidRPr="00F0109E" w:rsidRDefault="00990A3D" w:rsidP="00F0109E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FDE9F9" w14:textId="77777777" w:rsidR="004D396D" w:rsidRDefault="004D396D" w:rsidP="00923203">
      <w:pPr>
        <w:spacing w:after="0" w:line="240" w:lineRule="auto"/>
      </w:pPr>
      <w:r>
        <w:separator/>
      </w:r>
    </w:p>
  </w:footnote>
  <w:footnote w:type="continuationSeparator" w:id="0">
    <w:p w14:paraId="2D0B5280" w14:textId="77777777" w:rsidR="004D396D" w:rsidRDefault="004D396D" w:rsidP="00923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44702D" w14:textId="0C906E8D" w:rsidR="00990A3D" w:rsidRPr="00923203" w:rsidRDefault="00F0109E" w:rsidP="00F0109E">
    <w:pPr>
      <w:pStyle w:val="Encabezado"/>
      <w:ind w:firstLine="1416"/>
      <w:jc w:val="left"/>
      <w:rPr>
        <w:b/>
        <w:color w:val="1F497D" w:themeColor="text2"/>
        <w:lang w:val="en-GB"/>
      </w:rPr>
    </w:pPr>
    <w:r>
      <w:rPr>
        <w:noProof/>
      </w:rPr>
      <w:drawing>
        <wp:anchor distT="0" distB="0" distL="114300" distR="114300" simplePos="0" relativeHeight="251662336" behindDoc="0" locked="0" layoutInCell="1" allowOverlap="1" wp14:anchorId="1BEDC741" wp14:editId="3080F531">
          <wp:simplePos x="0" y="0"/>
          <wp:positionH relativeFrom="column">
            <wp:posOffset>-324091</wp:posOffset>
          </wp:positionH>
          <wp:positionV relativeFrom="paragraph">
            <wp:posOffset>-654653</wp:posOffset>
          </wp:positionV>
          <wp:extent cx="6306820" cy="792480"/>
          <wp:effectExtent l="0" t="0" r="0" b="0"/>
          <wp:wrapThrough wrapText="bothSides">
            <wp:wrapPolygon edited="0">
              <wp:start x="10439" y="3635"/>
              <wp:lineTo x="913" y="5712"/>
              <wp:lineTo x="391" y="6231"/>
              <wp:lineTo x="391" y="14538"/>
              <wp:lineTo x="3197" y="18692"/>
              <wp:lineTo x="3458" y="18692"/>
              <wp:lineTo x="16963" y="17654"/>
              <wp:lineTo x="20813" y="16615"/>
              <wp:lineTo x="20682" y="12981"/>
              <wp:lineTo x="21139" y="10385"/>
              <wp:lineTo x="20747" y="4673"/>
              <wp:lineTo x="15267" y="3635"/>
              <wp:lineTo x="10439" y="3635"/>
            </wp:wrapPolygon>
          </wp:wrapThrough>
          <wp:docPr id="195" name="Imagen 19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06820" cy="7924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103D57"/>
    <w:multiLevelType w:val="hybridMultilevel"/>
    <w:tmpl w:val="CA98ACD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F74A69"/>
    <w:multiLevelType w:val="hybridMultilevel"/>
    <w:tmpl w:val="A5BA48FA"/>
    <w:lvl w:ilvl="0" w:tplc="0D0241E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D248A806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854640C4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F4108C66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96827EA2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9E6C3308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2F72B8A6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28325968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5BF2D1A2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A4F7A23"/>
    <w:multiLevelType w:val="hybridMultilevel"/>
    <w:tmpl w:val="EC867D7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884EB2"/>
    <w:multiLevelType w:val="hybridMultilevel"/>
    <w:tmpl w:val="0A10624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7D0D10"/>
    <w:multiLevelType w:val="hybridMultilevel"/>
    <w:tmpl w:val="B17A09E2"/>
    <w:lvl w:ilvl="0" w:tplc="0C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16473D1"/>
    <w:multiLevelType w:val="hybridMultilevel"/>
    <w:tmpl w:val="AFDADCC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55619C"/>
    <w:multiLevelType w:val="hybridMultilevel"/>
    <w:tmpl w:val="EC3404B8"/>
    <w:lvl w:ilvl="0" w:tplc="2AF67730">
      <w:start w:val="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59F4772"/>
    <w:multiLevelType w:val="hybridMultilevel"/>
    <w:tmpl w:val="F28C76E4"/>
    <w:lvl w:ilvl="0" w:tplc="FE72F9CE">
      <w:start w:val="3"/>
      <w:numFmt w:val="decimal"/>
      <w:lvlText w:val="%1."/>
      <w:lvlJc w:val="left"/>
      <w:pPr>
        <w:ind w:left="720" w:hanging="360"/>
      </w:pPr>
      <w:rPr>
        <w:rFonts w:ascii="Calibri" w:hAnsi="Calibri" w:cstheme="minorBidi" w:hint="default"/>
        <w:sz w:val="22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682717"/>
    <w:multiLevelType w:val="hybridMultilevel"/>
    <w:tmpl w:val="B164DCAA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E12A43"/>
    <w:multiLevelType w:val="hybridMultilevel"/>
    <w:tmpl w:val="B17A09E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E80350"/>
    <w:multiLevelType w:val="hybridMultilevel"/>
    <w:tmpl w:val="7D049392"/>
    <w:lvl w:ilvl="0" w:tplc="2C7E2B9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EB063C"/>
    <w:multiLevelType w:val="hybridMultilevel"/>
    <w:tmpl w:val="93140036"/>
    <w:lvl w:ilvl="0" w:tplc="08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 w15:restartNumberingAfterBreak="0">
    <w:nsid w:val="6AEF0F3B"/>
    <w:multiLevelType w:val="hybridMultilevel"/>
    <w:tmpl w:val="B17A09E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295104"/>
    <w:multiLevelType w:val="hybridMultilevel"/>
    <w:tmpl w:val="A1E2C6C6"/>
    <w:lvl w:ilvl="0" w:tplc="0C0A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13"/>
  </w:num>
  <w:num w:numId="5">
    <w:abstractNumId w:val="2"/>
  </w:num>
  <w:num w:numId="6">
    <w:abstractNumId w:val="5"/>
  </w:num>
  <w:num w:numId="7">
    <w:abstractNumId w:val="3"/>
  </w:num>
  <w:num w:numId="8">
    <w:abstractNumId w:val="4"/>
  </w:num>
  <w:num w:numId="9">
    <w:abstractNumId w:val="12"/>
  </w:num>
  <w:num w:numId="10">
    <w:abstractNumId w:val="10"/>
  </w:num>
  <w:num w:numId="11">
    <w:abstractNumId w:val="7"/>
  </w:num>
  <w:num w:numId="12">
    <w:abstractNumId w:val="8"/>
  </w:num>
  <w:num w:numId="13">
    <w:abstractNumId w:val="9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yMDMyMDcyNjA3MDJT0lEKTi0uzszPAykwqgUAgnHr2ywAAAA="/>
  </w:docVars>
  <w:rsids>
    <w:rsidRoot w:val="00D84E6F"/>
    <w:rsid w:val="0000002F"/>
    <w:rsid w:val="00000697"/>
    <w:rsid w:val="00006405"/>
    <w:rsid w:val="0000700E"/>
    <w:rsid w:val="0000766E"/>
    <w:rsid w:val="00007C10"/>
    <w:rsid w:val="00010280"/>
    <w:rsid w:val="00010C1F"/>
    <w:rsid w:val="00012286"/>
    <w:rsid w:val="0001250A"/>
    <w:rsid w:val="000129FF"/>
    <w:rsid w:val="0001324F"/>
    <w:rsid w:val="00013F71"/>
    <w:rsid w:val="0001462E"/>
    <w:rsid w:val="000154B5"/>
    <w:rsid w:val="00015B3E"/>
    <w:rsid w:val="00016199"/>
    <w:rsid w:val="000164E9"/>
    <w:rsid w:val="00016601"/>
    <w:rsid w:val="000167CE"/>
    <w:rsid w:val="0001781A"/>
    <w:rsid w:val="00020B8A"/>
    <w:rsid w:val="00020CA3"/>
    <w:rsid w:val="00021190"/>
    <w:rsid w:val="0002258A"/>
    <w:rsid w:val="00024E63"/>
    <w:rsid w:val="00025572"/>
    <w:rsid w:val="000264DA"/>
    <w:rsid w:val="00026C5A"/>
    <w:rsid w:val="000274BD"/>
    <w:rsid w:val="00030604"/>
    <w:rsid w:val="00030E07"/>
    <w:rsid w:val="000311ED"/>
    <w:rsid w:val="00031741"/>
    <w:rsid w:val="0003482B"/>
    <w:rsid w:val="00036736"/>
    <w:rsid w:val="00036D18"/>
    <w:rsid w:val="000376CD"/>
    <w:rsid w:val="00037DE0"/>
    <w:rsid w:val="00040CB0"/>
    <w:rsid w:val="00041CE9"/>
    <w:rsid w:val="000422B6"/>
    <w:rsid w:val="00043EF0"/>
    <w:rsid w:val="00044AB7"/>
    <w:rsid w:val="00045A1C"/>
    <w:rsid w:val="000476D2"/>
    <w:rsid w:val="0005005A"/>
    <w:rsid w:val="00050B5C"/>
    <w:rsid w:val="00052D05"/>
    <w:rsid w:val="000533EB"/>
    <w:rsid w:val="000547D9"/>
    <w:rsid w:val="00057097"/>
    <w:rsid w:val="0005798C"/>
    <w:rsid w:val="00057F48"/>
    <w:rsid w:val="0006010E"/>
    <w:rsid w:val="0006016E"/>
    <w:rsid w:val="000610BF"/>
    <w:rsid w:val="00062526"/>
    <w:rsid w:val="0006269F"/>
    <w:rsid w:val="00064671"/>
    <w:rsid w:val="00065EE5"/>
    <w:rsid w:val="000720ED"/>
    <w:rsid w:val="0007271F"/>
    <w:rsid w:val="00073937"/>
    <w:rsid w:val="000749CA"/>
    <w:rsid w:val="00074C62"/>
    <w:rsid w:val="00077826"/>
    <w:rsid w:val="00082641"/>
    <w:rsid w:val="000835A0"/>
    <w:rsid w:val="000856B7"/>
    <w:rsid w:val="000865A6"/>
    <w:rsid w:val="00086A88"/>
    <w:rsid w:val="00086E9D"/>
    <w:rsid w:val="000878B7"/>
    <w:rsid w:val="00087BFB"/>
    <w:rsid w:val="0009047E"/>
    <w:rsid w:val="000905D2"/>
    <w:rsid w:val="00091053"/>
    <w:rsid w:val="00092149"/>
    <w:rsid w:val="00092154"/>
    <w:rsid w:val="00093058"/>
    <w:rsid w:val="00095079"/>
    <w:rsid w:val="00095EFC"/>
    <w:rsid w:val="00097335"/>
    <w:rsid w:val="00097C18"/>
    <w:rsid w:val="00097E2D"/>
    <w:rsid w:val="000A0E63"/>
    <w:rsid w:val="000A0FB2"/>
    <w:rsid w:val="000A1DB9"/>
    <w:rsid w:val="000A455B"/>
    <w:rsid w:val="000A4D51"/>
    <w:rsid w:val="000A6224"/>
    <w:rsid w:val="000B07E4"/>
    <w:rsid w:val="000B2301"/>
    <w:rsid w:val="000B2F19"/>
    <w:rsid w:val="000B359D"/>
    <w:rsid w:val="000B40B9"/>
    <w:rsid w:val="000B58A4"/>
    <w:rsid w:val="000B6AB8"/>
    <w:rsid w:val="000B7D10"/>
    <w:rsid w:val="000C1257"/>
    <w:rsid w:val="000C16A7"/>
    <w:rsid w:val="000C2B3D"/>
    <w:rsid w:val="000C3108"/>
    <w:rsid w:val="000C32D2"/>
    <w:rsid w:val="000C3AC1"/>
    <w:rsid w:val="000C40BB"/>
    <w:rsid w:val="000C413C"/>
    <w:rsid w:val="000C4B8F"/>
    <w:rsid w:val="000C61D9"/>
    <w:rsid w:val="000C6AD3"/>
    <w:rsid w:val="000C728A"/>
    <w:rsid w:val="000D0D8E"/>
    <w:rsid w:val="000D20D2"/>
    <w:rsid w:val="000D2411"/>
    <w:rsid w:val="000D3F37"/>
    <w:rsid w:val="000D6969"/>
    <w:rsid w:val="000D6EAB"/>
    <w:rsid w:val="000D77BD"/>
    <w:rsid w:val="000E0636"/>
    <w:rsid w:val="000E5376"/>
    <w:rsid w:val="000E587C"/>
    <w:rsid w:val="000E6745"/>
    <w:rsid w:val="000E6FE5"/>
    <w:rsid w:val="000F0D11"/>
    <w:rsid w:val="000F1E5A"/>
    <w:rsid w:val="000F2348"/>
    <w:rsid w:val="000F3DDD"/>
    <w:rsid w:val="000F4EBE"/>
    <w:rsid w:val="000F6CB9"/>
    <w:rsid w:val="000F7AFF"/>
    <w:rsid w:val="001035AD"/>
    <w:rsid w:val="0010381F"/>
    <w:rsid w:val="0010411B"/>
    <w:rsid w:val="001045A0"/>
    <w:rsid w:val="00104EBF"/>
    <w:rsid w:val="00105177"/>
    <w:rsid w:val="0010572E"/>
    <w:rsid w:val="00105BDF"/>
    <w:rsid w:val="00105CFF"/>
    <w:rsid w:val="00106E24"/>
    <w:rsid w:val="0011087E"/>
    <w:rsid w:val="0011114B"/>
    <w:rsid w:val="00114077"/>
    <w:rsid w:val="00115BEE"/>
    <w:rsid w:val="00117018"/>
    <w:rsid w:val="001173B2"/>
    <w:rsid w:val="00117FD7"/>
    <w:rsid w:val="0012075B"/>
    <w:rsid w:val="00122361"/>
    <w:rsid w:val="001239A2"/>
    <w:rsid w:val="0012440C"/>
    <w:rsid w:val="0012646C"/>
    <w:rsid w:val="00127F76"/>
    <w:rsid w:val="001308DA"/>
    <w:rsid w:val="00131056"/>
    <w:rsid w:val="001317F9"/>
    <w:rsid w:val="00131C74"/>
    <w:rsid w:val="00131C7B"/>
    <w:rsid w:val="00132431"/>
    <w:rsid w:val="00132921"/>
    <w:rsid w:val="001346C5"/>
    <w:rsid w:val="001372F4"/>
    <w:rsid w:val="00137504"/>
    <w:rsid w:val="00142BB6"/>
    <w:rsid w:val="00143551"/>
    <w:rsid w:val="00143707"/>
    <w:rsid w:val="00144422"/>
    <w:rsid w:val="00145CA1"/>
    <w:rsid w:val="00146985"/>
    <w:rsid w:val="00146DC6"/>
    <w:rsid w:val="001503BB"/>
    <w:rsid w:val="0015138E"/>
    <w:rsid w:val="0015160F"/>
    <w:rsid w:val="00151D10"/>
    <w:rsid w:val="001522F3"/>
    <w:rsid w:val="00152EA7"/>
    <w:rsid w:val="00153F45"/>
    <w:rsid w:val="00156241"/>
    <w:rsid w:val="0015681D"/>
    <w:rsid w:val="0015725B"/>
    <w:rsid w:val="00157DAA"/>
    <w:rsid w:val="00160E85"/>
    <w:rsid w:val="001618CC"/>
    <w:rsid w:val="00161A81"/>
    <w:rsid w:val="00161DE0"/>
    <w:rsid w:val="001642A7"/>
    <w:rsid w:val="001643D0"/>
    <w:rsid w:val="00164E4A"/>
    <w:rsid w:val="00165F15"/>
    <w:rsid w:val="001662FD"/>
    <w:rsid w:val="00166598"/>
    <w:rsid w:val="001705F5"/>
    <w:rsid w:val="001711D5"/>
    <w:rsid w:val="0017446E"/>
    <w:rsid w:val="00176499"/>
    <w:rsid w:val="0017652E"/>
    <w:rsid w:val="00176D3E"/>
    <w:rsid w:val="001775A2"/>
    <w:rsid w:val="00177874"/>
    <w:rsid w:val="00180228"/>
    <w:rsid w:val="00180B00"/>
    <w:rsid w:val="00180C11"/>
    <w:rsid w:val="00182672"/>
    <w:rsid w:val="0018368F"/>
    <w:rsid w:val="00183A00"/>
    <w:rsid w:val="00184249"/>
    <w:rsid w:val="0018561D"/>
    <w:rsid w:val="0018674F"/>
    <w:rsid w:val="0018688B"/>
    <w:rsid w:val="00190215"/>
    <w:rsid w:val="001942E0"/>
    <w:rsid w:val="00194309"/>
    <w:rsid w:val="00195097"/>
    <w:rsid w:val="001A03FF"/>
    <w:rsid w:val="001A0CC8"/>
    <w:rsid w:val="001A33C4"/>
    <w:rsid w:val="001A38FB"/>
    <w:rsid w:val="001A4266"/>
    <w:rsid w:val="001A642E"/>
    <w:rsid w:val="001B0243"/>
    <w:rsid w:val="001B06CD"/>
    <w:rsid w:val="001B09BD"/>
    <w:rsid w:val="001B1FB9"/>
    <w:rsid w:val="001B4554"/>
    <w:rsid w:val="001B470A"/>
    <w:rsid w:val="001B5075"/>
    <w:rsid w:val="001B67CE"/>
    <w:rsid w:val="001C2403"/>
    <w:rsid w:val="001C29A4"/>
    <w:rsid w:val="001C2C8C"/>
    <w:rsid w:val="001C3CA9"/>
    <w:rsid w:val="001C5C33"/>
    <w:rsid w:val="001C5DB7"/>
    <w:rsid w:val="001D0AD2"/>
    <w:rsid w:val="001D1FC4"/>
    <w:rsid w:val="001D380E"/>
    <w:rsid w:val="001D50F1"/>
    <w:rsid w:val="001D6E5C"/>
    <w:rsid w:val="001E0B32"/>
    <w:rsid w:val="001E0F0C"/>
    <w:rsid w:val="001E36A3"/>
    <w:rsid w:val="001E4248"/>
    <w:rsid w:val="001E4BD8"/>
    <w:rsid w:val="001E5FE9"/>
    <w:rsid w:val="001E6F69"/>
    <w:rsid w:val="001E7A9D"/>
    <w:rsid w:val="001E7F3C"/>
    <w:rsid w:val="001F0128"/>
    <w:rsid w:val="001F2552"/>
    <w:rsid w:val="001F3061"/>
    <w:rsid w:val="001F39C8"/>
    <w:rsid w:val="001F3BA2"/>
    <w:rsid w:val="001F51C2"/>
    <w:rsid w:val="001F73C2"/>
    <w:rsid w:val="001F7403"/>
    <w:rsid w:val="001F7861"/>
    <w:rsid w:val="001F7A98"/>
    <w:rsid w:val="001F7BE9"/>
    <w:rsid w:val="00203331"/>
    <w:rsid w:val="002047D1"/>
    <w:rsid w:val="00204D86"/>
    <w:rsid w:val="00205014"/>
    <w:rsid w:val="0021115C"/>
    <w:rsid w:val="00213A0A"/>
    <w:rsid w:val="0021488F"/>
    <w:rsid w:val="00214CAE"/>
    <w:rsid w:val="0021547D"/>
    <w:rsid w:val="00215855"/>
    <w:rsid w:val="002174A1"/>
    <w:rsid w:val="0022099B"/>
    <w:rsid w:val="00220A70"/>
    <w:rsid w:val="002222FE"/>
    <w:rsid w:val="00227B78"/>
    <w:rsid w:val="00227FE6"/>
    <w:rsid w:val="00231796"/>
    <w:rsid w:val="002330E9"/>
    <w:rsid w:val="00237373"/>
    <w:rsid w:val="00240873"/>
    <w:rsid w:val="002435A5"/>
    <w:rsid w:val="0024436A"/>
    <w:rsid w:val="002450C0"/>
    <w:rsid w:val="0024600B"/>
    <w:rsid w:val="00246056"/>
    <w:rsid w:val="00247392"/>
    <w:rsid w:val="00247A87"/>
    <w:rsid w:val="0025089F"/>
    <w:rsid w:val="002518A2"/>
    <w:rsid w:val="002526B2"/>
    <w:rsid w:val="00253136"/>
    <w:rsid w:val="00254FA5"/>
    <w:rsid w:val="002551BD"/>
    <w:rsid w:val="00255B2B"/>
    <w:rsid w:val="00256580"/>
    <w:rsid w:val="00256D76"/>
    <w:rsid w:val="00257A3A"/>
    <w:rsid w:val="00260941"/>
    <w:rsid w:val="00261633"/>
    <w:rsid w:val="002621CF"/>
    <w:rsid w:val="00262736"/>
    <w:rsid w:val="002629F6"/>
    <w:rsid w:val="002630AB"/>
    <w:rsid w:val="002636EE"/>
    <w:rsid w:val="0026595A"/>
    <w:rsid w:val="00266017"/>
    <w:rsid w:val="002667CC"/>
    <w:rsid w:val="00271E8A"/>
    <w:rsid w:val="00272052"/>
    <w:rsid w:val="002725F8"/>
    <w:rsid w:val="00272C5C"/>
    <w:rsid w:val="0027521E"/>
    <w:rsid w:val="002754E9"/>
    <w:rsid w:val="0027677E"/>
    <w:rsid w:val="00276C8F"/>
    <w:rsid w:val="00277F9C"/>
    <w:rsid w:val="002847E8"/>
    <w:rsid w:val="00285445"/>
    <w:rsid w:val="00285462"/>
    <w:rsid w:val="00285C62"/>
    <w:rsid w:val="00286B35"/>
    <w:rsid w:val="00287816"/>
    <w:rsid w:val="00290473"/>
    <w:rsid w:val="002912E2"/>
    <w:rsid w:val="002914D1"/>
    <w:rsid w:val="00293758"/>
    <w:rsid w:val="00294869"/>
    <w:rsid w:val="00297BF1"/>
    <w:rsid w:val="002A0101"/>
    <w:rsid w:val="002A0205"/>
    <w:rsid w:val="002A16ED"/>
    <w:rsid w:val="002A1BA6"/>
    <w:rsid w:val="002A3758"/>
    <w:rsid w:val="002A4304"/>
    <w:rsid w:val="002A5191"/>
    <w:rsid w:val="002A78B6"/>
    <w:rsid w:val="002B0998"/>
    <w:rsid w:val="002B150B"/>
    <w:rsid w:val="002B37EE"/>
    <w:rsid w:val="002B41A5"/>
    <w:rsid w:val="002B4A1D"/>
    <w:rsid w:val="002B524E"/>
    <w:rsid w:val="002B5B8F"/>
    <w:rsid w:val="002C10A7"/>
    <w:rsid w:val="002C2D64"/>
    <w:rsid w:val="002C361B"/>
    <w:rsid w:val="002C5136"/>
    <w:rsid w:val="002C71F4"/>
    <w:rsid w:val="002D1142"/>
    <w:rsid w:val="002D2DDF"/>
    <w:rsid w:val="002D4E1B"/>
    <w:rsid w:val="002D6102"/>
    <w:rsid w:val="002D64E2"/>
    <w:rsid w:val="002D74AB"/>
    <w:rsid w:val="002E04AE"/>
    <w:rsid w:val="002E0E5F"/>
    <w:rsid w:val="002E120D"/>
    <w:rsid w:val="002E1F6E"/>
    <w:rsid w:val="002E4736"/>
    <w:rsid w:val="002E4ADC"/>
    <w:rsid w:val="002E55A3"/>
    <w:rsid w:val="002F0A31"/>
    <w:rsid w:val="002F152B"/>
    <w:rsid w:val="002F1AB0"/>
    <w:rsid w:val="002F1D4E"/>
    <w:rsid w:val="002F2F1B"/>
    <w:rsid w:val="002F4443"/>
    <w:rsid w:val="002F4B89"/>
    <w:rsid w:val="002F66F3"/>
    <w:rsid w:val="003002B1"/>
    <w:rsid w:val="00300AE4"/>
    <w:rsid w:val="0030151D"/>
    <w:rsid w:val="0030156A"/>
    <w:rsid w:val="003037FF"/>
    <w:rsid w:val="00305657"/>
    <w:rsid w:val="00311CCD"/>
    <w:rsid w:val="00312437"/>
    <w:rsid w:val="0031250E"/>
    <w:rsid w:val="003165DA"/>
    <w:rsid w:val="00317E7C"/>
    <w:rsid w:val="0032020F"/>
    <w:rsid w:val="00322346"/>
    <w:rsid w:val="00325D56"/>
    <w:rsid w:val="00326B87"/>
    <w:rsid w:val="00327AF1"/>
    <w:rsid w:val="003332AF"/>
    <w:rsid w:val="00336A59"/>
    <w:rsid w:val="0033760A"/>
    <w:rsid w:val="00340013"/>
    <w:rsid w:val="00341C61"/>
    <w:rsid w:val="003442F0"/>
    <w:rsid w:val="00344654"/>
    <w:rsid w:val="003466E2"/>
    <w:rsid w:val="00347ACE"/>
    <w:rsid w:val="003508BC"/>
    <w:rsid w:val="00350A69"/>
    <w:rsid w:val="00351D09"/>
    <w:rsid w:val="00351FE6"/>
    <w:rsid w:val="0035220C"/>
    <w:rsid w:val="00353062"/>
    <w:rsid w:val="00353D08"/>
    <w:rsid w:val="00354456"/>
    <w:rsid w:val="003576F3"/>
    <w:rsid w:val="00357AC5"/>
    <w:rsid w:val="00357BCE"/>
    <w:rsid w:val="0036546A"/>
    <w:rsid w:val="0036578E"/>
    <w:rsid w:val="00366666"/>
    <w:rsid w:val="003673AE"/>
    <w:rsid w:val="0036786E"/>
    <w:rsid w:val="00367C09"/>
    <w:rsid w:val="00367DDC"/>
    <w:rsid w:val="003708C5"/>
    <w:rsid w:val="00370C4E"/>
    <w:rsid w:val="003734AC"/>
    <w:rsid w:val="00374E5E"/>
    <w:rsid w:val="003755F5"/>
    <w:rsid w:val="00375771"/>
    <w:rsid w:val="00375800"/>
    <w:rsid w:val="003759B1"/>
    <w:rsid w:val="00376AA9"/>
    <w:rsid w:val="00377F63"/>
    <w:rsid w:val="00381257"/>
    <w:rsid w:val="0038210E"/>
    <w:rsid w:val="00383C37"/>
    <w:rsid w:val="00384D93"/>
    <w:rsid w:val="003854A8"/>
    <w:rsid w:val="003870BA"/>
    <w:rsid w:val="003874F5"/>
    <w:rsid w:val="00387BBC"/>
    <w:rsid w:val="00390431"/>
    <w:rsid w:val="003930E5"/>
    <w:rsid w:val="00396019"/>
    <w:rsid w:val="003A08A4"/>
    <w:rsid w:val="003A0C8F"/>
    <w:rsid w:val="003A2380"/>
    <w:rsid w:val="003A332D"/>
    <w:rsid w:val="003A34E6"/>
    <w:rsid w:val="003A388B"/>
    <w:rsid w:val="003A4EF1"/>
    <w:rsid w:val="003A5044"/>
    <w:rsid w:val="003A713F"/>
    <w:rsid w:val="003A71DB"/>
    <w:rsid w:val="003B3A56"/>
    <w:rsid w:val="003B3D8E"/>
    <w:rsid w:val="003B4F81"/>
    <w:rsid w:val="003B50FA"/>
    <w:rsid w:val="003B6236"/>
    <w:rsid w:val="003B66D0"/>
    <w:rsid w:val="003C0476"/>
    <w:rsid w:val="003C22FE"/>
    <w:rsid w:val="003C254D"/>
    <w:rsid w:val="003C47F3"/>
    <w:rsid w:val="003C4B55"/>
    <w:rsid w:val="003C53D1"/>
    <w:rsid w:val="003C69DD"/>
    <w:rsid w:val="003C7AA6"/>
    <w:rsid w:val="003D007A"/>
    <w:rsid w:val="003D0B96"/>
    <w:rsid w:val="003D21C4"/>
    <w:rsid w:val="003D6E8E"/>
    <w:rsid w:val="003D6F54"/>
    <w:rsid w:val="003D6FD8"/>
    <w:rsid w:val="003D7CEF"/>
    <w:rsid w:val="003D7FB7"/>
    <w:rsid w:val="003E2394"/>
    <w:rsid w:val="003E2619"/>
    <w:rsid w:val="003E3559"/>
    <w:rsid w:val="003E4245"/>
    <w:rsid w:val="003E5577"/>
    <w:rsid w:val="003E6962"/>
    <w:rsid w:val="003E7627"/>
    <w:rsid w:val="003E7738"/>
    <w:rsid w:val="003E788E"/>
    <w:rsid w:val="003E7C7C"/>
    <w:rsid w:val="003F08BB"/>
    <w:rsid w:val="003F344E"/>
    <w:rsid w:val="003F4295"/>
    <w:rsid w:val="003F599D"/>
    <w:rsid w:val="003F62C5"/>
    <w:rsid w:val="003F7F6D"/>
    <w:rsid w:val="00400ECF"/>
    <w:rsid w:val="00401A57"/>
    <w:rsid w:val="00402BD0"/>
    <w:rsid w:val="00404327"/>
    <w:rsid w:val="00404EB9"/>
    <w:rsid w:val="00404F2B"/>
    <w:rsid w:val="00405E66"/>
    <w:rsid w:val="0040615D"/>
    <w:rsid w:val="00407E14"/>
    <w:rsid w:val="00410816"/>
    <w:rsid w:val="00410BE6"/>
    <w:rsid w:val="00410BE8"/>
    <w:rsid w:val="00411282"/>
    <w:rsid w:val="00413AF7"/>
    <w:rsid w:val="00413EE1"/>
    <w:rsid w:val="00414672"/>
    <w:rsid w:val="0041486E"/>
    <w:rsid w:val="00415D60"/>
    <w:rsid w:val="0041642D"/>
    <w:rsid w:val="0041685B"/>
    <w:rsid w:val="004174FA"/>
    <w:rsid w:val="00417F46"/>
    <w:rsid w:val="0042080A"/>
    <w:rsid w:val="00420F2B"/>
    <w:rsid w:val="00422013"/>
    <w:rsid w:val="00422F09"/>
    <w:rsid w:val="00423A4B"/>
    <w:rsid w:val="00423E0E"/>
    <w:rsid w:val="00425BA0"/>
    <w:rsid w:val="0042707E"/>
    <w:rsid w:val="004276BD"/>
    <w:rsid w:val="00431071"/>
    <w:rsid w:val="00432492"/>
    <w:rsid w:val="00433331"/>
    <w:rsid w:val="00433AE0"/>
    <w:rsid w:val="004361C9"/>
    <w:rsid w:val="004375C3"/>
    <w:rsid w:val="004377B4"/>
    <w:rsid w:val="00441792"/>
    <w:rsid w:val="004421BC"/>
    <w:rsid w:val="00443DD6"/>
    <w:rsid w:val="00443F09"/>
    <w:rsid w:val="00444A83"/>
    <w:rsid w:val="00444BFE"/>
    <w:rsid w:val="00444EA7"/>
    <w:rsid w:val="004456E0"/>
    <w:rsid w:val="00445F26"/>
    <w:rsid w:val="004466DD"/>
    <w:rsid w:val="004501C9"/>
    <w:rsid w:val="0045118B"/>
    <w:rsid w:val="00453586"/>
    <w:rsid w:val="00453E58"/>
    <w:rsid w:val="00454A8C"/>
    <w:rsid w:val="00454E74"/>
    <w:rsid w:val="004567BC"/>
    <w:rsid w:val="00457288"/>
    <w:rsid w:val="00462770"/>
    <w:rsid w:val="004627BC"/>
    <w:rsid w:val="004647CD"/>
    <w:rsid w:val="00464B9C"/>
    <w:rsid w:val="004652B1"/>
    <w:rsid w:val="004655CC"/>
    <w:rsid w:val="0046630E"/>
    <w:rsid w:val="00466333"/>
    <w:rsid w:val="004667DA"/>
    <w:rsid w:val="004673F0"/>
    <w:rsid w:val="00467825"/>
    <w:rsid w:val="004700E3"/>
    <w:rsid w:val="00470842"/>
    <w:rsid w:val="00470BE1"/>
    <w:rsid w:val="0047100D"/>
    <w:rsid w:val="00471456"/>
    <w:rsid w:val="00472014"/>
    <w:rsid w:val="00474595"/>
    <w:rsid w:val="0047573D"/>
    <w:rsid w:val="00475C17"/>
    <w:rsid w:val="00477BEF"/>
    <w:rsid w:val="00481068"/>
    <w:rsid w:val="004813AF"/>
    <w:rsid w:val="004828A8"/>
    <w:rsid w:val="00484365"/>
    <w:rsid w:val="00484D2D"/>
    <w:rsid w:val="00484FC0"/>
    <w:rsid w:val="00485306"/>
    <w:rsid w:val="004862EB"/>
    <w:rsid w:val="0048730C"/>
    <w:rsid w:val="00487D8A"/>
    <w:rsid w:val="00490F52"/>
    <w:rsid w:val="0049160D"/>
    <w:rsid w:val="00491CF7"/>
    <w:rsid w:val="004922B7"/>
    <w:rsid w:val="004928CC"/>
    <w:rsid w:val="00493398"/>
    <w:rsid w:val="004945B7"/>
    <w:rsid w:val="004954FB"/>
    <w:rsid w:val="004A1580"/>
    <w:rsid w:val="004A1CE0"/>
    <w:rsid w:val="004A215D"/>
    <w:rsid w:val="004A39F6"/>
    <w:rsid w:val="004A6069"/>
    <w:rsid w:val="004A6243"/>
    <w:rsid w:val="004A637B"/>
    <w:rsid w:val="004A6E6F"/>
    <w:rsid w:val="004A7584"/>
    <w:rsid w:val="004A7CCA"/>
    <w:rsid w:val="004B15AE"/>
    <w:rsid w:val="004B2577"/>
    <w:rsid w:val="004B443F"/>
    <w:rsid w:val="004B7EB2"/>
    <w:rsid w:val="004C0BE4"/>
    <w:rsid w:val="004C1D7F"/>
    <w:rsid w:val="004C2823"/>
    <w:rsid w:val="004C3ECE"/>
    <w:rsid w:val="004C3FCC"/>
    <w:rsid w:val="004D3511"/>
    <w:rsid w:val="004D37BE"/>
    <w:rsid w:val="004D396D"/>
    <w:rsid w:val="004D4174"/>
    <w:rsid w:val="004D4CB7"/>
    <w:rsid w:val="004D6472"/>
    <w:rsid w:val="004D7FFA"/>
    <w:rsid w:val="004E2DD0"/>
    <w:rsid w:val="004E3B89"/>
    <w:rsid w:val="004E476A"/>
    <w:rsid w:val="004E57E0"/>
    <w:rsid w:val="004E59C7"/>
    <w:rsid w:val="004E5B04"/>
    <w:rsid w:val="004E5EC4"/>
    <w:rsid w:val="004E6DF5"/>
    <w:rsid w:val="004F04F2"/>
    <w:rsid w:val="004F299F"/>
    <w:rsid w:val="004F38AE"/>
    <w:rsid w:val="004F40DB"/>
    <w:rsid w:val="004F420B"/>
    <w:rsid w:val="004F4BDA"/>
    <w:rsid w:val="004F6543"/>
    <w:rsid w:val="005009F6"/>
    <w:rsid w:val="00500BA8"/>
    <w:rsid w:val="005010C2"/>
    <w:rsid w:val="005014E1"/>
    <w:rsid w:val="005026D7"/>
    <w:rsid w:val="00502EA7"/>
    <w:rsid w:val="00503C46"/>
    <w:rsid w:val="00505942"/>
    <w:rsid w:val="00507B6F"/>
    <w:rsid w:val="00510FE0"/>
    <w:rsid w:val="00511F3E"/>
    <w:rsid w:val="005125A4"/>
    <w:rsid w:val="00512A2E"/>
    <w:rsid w:val="00514C76"/>
    <w:rsid w:val="00514E19"/>
    <w:rsid w:val="0051556E"/>
    <w:rsid w:val="005156C8"/>
    <w:rsid w:val="00516C8E"/>
    <w:rsid w:val="00516EC1"/>
    <w:rsid w:val="00517307"/>
    <w:rsid w:val="00520875"/>
    <w:rsid w:val="00521442"/>
    <w:rsid w:val="005214C9"/>
    <w:rsid w:val="0052383A"/>
    <w:rsid w:val="00524ACC"/>
    <w:rsid w:val="00524FB0"/>
    <w:rsid w:val="00525E91"/>
    <w:rsid w:val="0052694B"/>
    <w:rsid w:val="00526953"/>
    <w:rsid w:val="005269AD"/>
    <w:rsid w:val="00527389"/>
    <w:rsid w:val="005307D2"/>
    <w:rsid w:val="00532B9E"/>
    <w:rsid w:val="00532D61"/>
    <w:rsid w:val="00533524"/>
    <w:rsid w:val="00535196"/>
    <w:rsid w:val="005355E1"/>
    <w:rsid w:val="005364AB"/>
    <w:rsid w:val="005378A1"/>
    <w:rsid w:val="00540750"/>
    <w:rsid w:val="00541B73"/>
    <w:rsid w:val="00541C58"/>
    <w:rsid w:val="005424C3"/>
    <w:rsid w:val="00543AB8"/>
    <w:rsid w:val="00544DF5"/>
    <w:rsid w:val="00545309"/>
    <w:rsid w:val="00545E49"/>
    <w:rsid w:val="00546E88"/>
    <w:rsid w:val="0054762D"/>
    <w:rsid w:val="00547797"/>
    <w:rsid w:val="00547B09"/>
    <w:rsid w:val="005528BB"/>
    <w:rsid w:val="005531FD"/>
    <w:rsid w:val="0055414F"/>
    <w:rsid w:val="00557990"/>
    <w:rsid w:val="005600B0"/>
    <w:rsid w:val="0056118C"/>
    <w:rsid w:val="005618FC"/>
    <w:rsid w:val="00562303"/>
    <w:rsid w:val="00562578"/>
    <w:rsid w:val="0056287E"/>
    <w:rsid w:val="00566C06"/>
    <w:rsid w:val="00567BD6"/>
    <w:rsid w:val="00571376"/>
    <w:rsid w:val="00571BA1"/>
    <w:rsid w:val="00571F18"/>
    <w:rsid w:val="005722E9"/>
    <w:rsid w:val="005757CA"/>
    <w:rsid w:val="00575F08"/>
    <w:rsid w:val="0057684D"/>
    <w:rsid w:val="00577667"/>
    <w:rsid w:val="005777D9"/>
    <w:rsid w:val="00577831"/>
    <w:rsid w:val="00582D82"/>
    <w:rsid w:val="00583024"/>
    <w:rsid w:val="00583440"/>
    <w:rsid w:val="00584367"/>
    <w:rsid w:val="005844C7"/>
    <w:rsid w:val="00590865"/>
    <w:rsid w:val="00595E9C"/>
    <w:rsid w:val="005966F7"/>
    <w:rsid w:val="00597168"/>
    <w:rsid w:val="005A1B04"/>
    <w:rsid w:val="005A2034"/>
    <w:rsid w:val="005A21B7"/>
    <w:rsid w:val="005A4EA8"/>
    <w:rsid w:val="005B10F6"/>
    <w:rsid w:val="005B2AB7"/>
    <w:rsid w:val="005B412D"/>
    <w:rsid w:val="005B42C2"/>
    <w:rsid w:val="005C1417"/>
    <w:rsid w:val="005C16D6"/>
    <w:rsid w:val="005C301D"/>
    <w:rsid w:val="005C3C0F"/>
    <w:rsid w:val="005C6F34"/>
    <w:rsid w:val="005C7B4F"/>
    <w:rsid w:val="005D0065"/>
    <w:rsid w:val="005D6291"/>
    <w:rsid w:val="005D6624"/>
    <w:rsid w:val="005D6E3A"/>
    <w:rsid w:val="005D7898"/>
    <w:rsid w:val="005D7A6A"/>
    <w:rsid w:val="005F007E"/>
    <w:rsid w:val="005F0424"/>
    <w:rsid w:val="005F14EE"/>
    <w:rsid w:val="005F27CB"/>
    <w:rsid w:val="005F2E3C"/>
    <w:rsid w:val="005F53CD"/>
    <w:rsid w:val="005F5E9B"/>
    <w:rsid w:val="005F66D6"/>
    <w:rsid w:val="005F7310"/>
    <w:rsid w:val="00600380"/>
    <w:rsid w:val="0060153C"/>
    <w:rsid w:val="00602CA6"/>
    <w:rsid w:val="00603EEF"/>
    <w:rsid w:val="00604821"/>
    <w:rsid w:val="0060488F"/>
    <w:rsid w:val="006049E0"/>
    <w:rsid w:val="00604D69"/>
    <w:rsid w:val="00605BB7"/>
    <w:rsid w:val="00605D3A"/>
    <w:rsid w:val="00606826"/>
    <w:rsid w:val="0060701E"/>
    <w:rsid w:val="00607A8C"/>
    <w:rsid w:val="00611B70"/>
    <w:rsid w:val="00612070"/>
    <w:rsid w:val="00612A2D"/>
    <w:rsid w:val="00612F69"/>
    <w:rsid w:val="00613054"/>
    <w:rsid w:val="006140F3"/>
    <w:rsid w:val="006173AF"/>
    <w:rsid w:val="00621939"/>
    <w:rsid w:val="00622467"/>
    <w:rsid w:val="006263B1"/>
    <w:rsid w:val="00631109"/>
    <w:rsid w:val="00632334"/>
    <w:rsid w:val="0063406E"/>
    <w:rsid w:val="00634688"/>
    <w:rsid w:val="00635A7C"/>
    <w:rsid w:val="00636305"/>
    <w:rsid w:val="00637B6A"/>
    <w:rsid w:val="00640CE1"/>
    <w:rsid w:val="00640D0D"/>
    <w:rsid w:val="0064100E"/>
    <w:rsid w:val="00643EE8"/>
    <w:rsid w:val="00644F7F"/>
    <w:rsid w:val="00644FFF"/>
    <w:rsid w:val="006461CF"/>
    <w:rsid w:val="00647D42"/>
    <w:rsid w:val="00647D7D"/>
    <w:rsid w:val="0065189C"/>
    <w:rsid w:val="00651C50"/>
    <w:rsid w:val="00651FBD"/>
    <w:rsid w:val="0065268B"/>
    <w:rsid w:val="006553CB"/>
    <w:rsid w:val="00656B4E"/>
    <w:rsid w:val="006573AE"/>
    <w:rsid w:val="00660003"/>
    <w:rsid w:val="006610B0"/>
    <w:rsid w:val="00662F89"/>
    <w:rsid w:val="00662FB2"/>
    <w:rsid w:val="006640F0"/>
    <w:rsid w:val="00664CF3"/>
    <w:rsid w:val="0066520C"/>
    <w:rsid w:val="00667403"/>
    <w:rsid w:val="006674D4"/>
    <w:rsid w:val="00667961"/>
    <w:rsid w:val="00670C3A"/>
    <w:rsid w:val="00671A46"/>
    <w:rsid w:val="00672A1C"/>
    <w:rsid w:val="0067308B"/>
    <w:rsid w:val="006745E7"/>
    <w:rsid w:val="00674FA8"/>
    <w:rsid w:val="006768C1"/>
    <w:rsid w:val="00677375"/>
    <w:rsid w:val="00677D0E"/>
    <w:rsid w:val="006802A6"/>
    <w:rsid w:val="00680358"/>
    <w:rsid w:val="00680A4D"/>
    <w:rsid w:val="006828C9"/>
    <w:rsid w:val="00683396"/>
    <w:rsid w:val="00684399"/>
    <w:rsid w:val="00684D33"/>
    <w:rsid w:val="00684F7D"/>
    <w:rsid w:val="00685166"/>
    <w:rsid w:val="00685183"/>
    <w:rsid w:val="00685660"/>
    <w:rsid w:val="00685CCD"/>
    <w:rsid w:val="00692B1B"/>
    <w:rsid w:val="00695554"/>
    <w:rsid w:val="00695D8F"/>
    <w:rsid w:val="006A1234"/>
    <w:rsid w:val="006A17EB"/>
    <w:rsid w:val="006A1840"/>
    <w:rsid w:val="006A18F1"/>
    <w:rsid w:val="006A2690"/>
    <w:rsid w:val="006A28A6"/>
    <w:rsid w:val="006A36F1"/>
    <w:rsid w:val="006A5D42"/>
    <w:rsid w:val="006A5FBB"/>
    <w:rsid w:val="006B09E2"/>
    <w:rsid w:val="006B1B58"/>
    <w:rsid w:val="006B224D"/>
    <w:rsid w:val="006B47CA"/>
    <w:rsid w:val="006B480C"/>
    <w:rsid w:val="006B55CC"/>
    <w:rsid w:val="006B5784"/>
    <w:rsid w:val="006B5A29"/>
    <w:rsid w:val="006B607A"/>
    <w:rsid w:val="006B6EA5"/>
    <w:rsid w:val="006B7E61"/>
    <w:rsid w:val="006C03B5"/>
    <w:rsid w:val="006C3F9A"/>
    <w:rsid w:val="006C4930"/>
    <w:rsid w:val="006C5823"/>
    <w:rsid w:val="006C6768"/>
    <w:rsid w:val="006C761A"/>
    <w:rsid w:val="006D0A8B"/>
    <w:rsid w:val="006D1976"/>
    <w:rsid w:val="006D3552"/>
    <w:rsid w:val="006D3772"/>
    <w:rsid w:val="006D3C02"/>
    <w:rsid w:val="006D494E"/>
    <w:rsid w:val="006D5752"/>
    <w:rsid w:val="006D5F7B"/>
    <w:rsid w:val="006D6226"/>
    <w:rsid w:val="006D7F87"/>
    <w:rsid w:val="006E06DA"/>
    <w:rsid w:val="006E15C5"/>
    <w:rsid w:val="006E2202"/>
    <w:rsid w:val="006E3EB1"/>
    <w:rsid w:val="006E429E"/>
    <w:rsid w:val="006E44C7"/>
    <w:rsid w:val="006E6963"/>
    <w:rsid w:val="006E78F4"/>
    <w:rsid w:val="006F02DD"/>
    <w:rsid w:val="006F283F"/>
    <w:rsid w:val="006F2AF3"/>
    <w:rsid w:val="006F5100"/>
    <w:rsid w:val="0070091A"/>
    <w:rsid w:val="00701407"/>
    <w:rsid w:val="00702303"/>
    <w:rsid w:val="00704D25"/>
    <w:rsid w:val="007067CC"/>
    <w:rsid w:val="00706F85"/>
    <w:rsid w:val="00707B5A"/>
    <w:rsid w:val="007102C9"/>
    <w:rsid w:val="007124DF"/>
    <w:rsid w:val="0071264A"/>
    <w:rsid w:val="00712F36"/>
    <w:rsid w:val="0071337B"/>
    <w:rsid w:val="007141DC"/>
    <w:rsid w:val="007148C0"/>
    <w:rsid w:val="00714956"/>
    <w:rsid w:val="00715A7B"/>
    <w:rsid w:val="00715D65"/>
    <w:rsid w:val="00716649"/>
    <w:rsid w:val="00716942"/>
    <w:rsid w:val="00716A62"/>
    <w:rsid w:val="00716E9B"/>
    <w:rsid w:val="00720A63"/>
    <w:rsid w:val="007213EC"/>
    <w:rsid w:val="00721E70"/>
    <w:rsid w:val="00722304"/>
    <w:rsid w:val="00723F91"/>
    <w:rsid w:val="00724F91"/>
    <w:rsid w:val="0072652C"/>
    <w:rsid w:val="00727978"/>
    <w:rsid w:val="00727D03"/>
    <w:rsid w:val="007301BC"/>
    <w:rsid w:val="00730541"/>
    <w:rsid w:val="00730609"/>
    <w:rsid w:val="00730702"/>
    <w:rsid w:val="0073247B"/>
    <w:rsid w:val="00732F3F"/>
    <w:rsid w:val="00733F1E"/>
    <w:rsid w:val="00735F59"/>
    <w:rsid w:val="007360A0"/>
    <w:rsid w:val="00737005"/>
    <w:rsid w:val="00737070"/>
    <w:rsid w:val="00737853"/>
    <w:rsid w:val="00742076"/>
    <w:rsid w:val="00742E38"/>
    <w:rsid w:val="007433CB"/>
    <w:rsid w:val="00743C53"/>
    <w:rsid w:val="00745732"/>
    <w:rsid w:val="00745F0D"/>
    <w:rsid w:val="00746351"/>
    <w:rsid w:val="007473BF"/>
    <w:rsid w:val="00747993"/>
    <w:rsid w:val="00751F59"/>
    <w:rsid w:val="007525F4"/>
    <w:rsid w:val="00753880"/>
    <w:rsid w:val="00754AE6"/>
    <w:rsid w:val="00755A28"/>
    <w:rsid w:val="00757EA8"/>
    <w:rsid w:val="007603A1"/>
    <w:rsid w:val="00762A1F"/>
    <w:rsid w:val="0076305C"/>
    <w:rsid w:val="00763236"/>
    <w:rsid w:val="00763E46"/>
    <w:rsid w:val="0076466F"/>
    <w:rsid w:val="00764700"/>
    <w:rsid w:val="00764856"/>
    <w:rsid w:val="00764964"/>
    <w:rsid w:val="00764B0B"/>
    <w:rsid w:val="007655C0"/>
    <w:rsid w:val="007669F6"/>
    <w:rsid w:val="00767257"/>
    <w:rsid w:val="007713D8"/>
    <w:rsid w:val="0077225F"/>
    <w:rsid w:val="00772F24"/>
    <w:rsid w:val="00772FF6"/>
    <w:rsid w:val="00773FEB"/>
    <w:rsid w:val="00774155"/>
    <w:rsid w:val="00774600"/>
    <w:rsid w:val="007747D4"/>
    <w:rsid w:val="00776CDA"/>
    <w:rsid w:val="0077775A"/>
    <w:rsid w:val="00777A07"/>
    <w:rsid w:val="00780CDE"/>
    <w:rsid w:val="0078239D"/>
    <w:rsid w:val="00783EF7"/>
    <w:rsid w:val="0078495F"/>
    <w:rsid w:val="007858EF"/>
    <w:rsid w:val="00785AF5"/>
    <w:rsid w:val="00787AC4"/>
    <w:rsid w:val="00790DE2"/>
    <w:rsid w:val="007911A3"/>
    <w:rsid w:val="0079176A"/>
    <w:rsid w:val="00791EB3"/>
    <w:rsid w:val="007933BF"/>
    <w:rsid w:val="007935A6"/>
    <w:rsid w:val="00795FFA"/>
    <w:rsid w:val="007969EA"/>
    <w:rsid w:val="00796E69"/>
    <w:rsid w:val="007970DD"/>
    <w:rsid w:val="00797F6E"/>
    <w:rsid w:val="007A1197"/>
    <w:rsid w:val="007A42AB"/>
    <w:rsid w:val="007A442F"/>
    <w:rsid w:val="007A498A"/>
    <w:rsid w:val="007A4C9B"/>
    <w:rsid w:val="007A5184"/>
    <w:rsid w:val="007A554D"/>
    <w:rsid w:val="007A5789"/>
    <w:rsid w:val="007A6462"/>
    <w:rsid w:val="007A697D"/>
    <w:rsid w:val="007B06D7"/>
    <w:rsid w:val="007B08E0"/>
    <w:rsid w:val="007B0FBE"/>
    <w:rsid w:val="007B1234"/>
    <w:rsid w:val="007B347B"/>
    <w:rsid w:val="007B350A"/>
    <w:rsid w:val="007B3853"/>
    <w:rsid w:val="007B4AF7"/>
    <w:rsid w:val="007B5491"/>
    <w:rsid w:val="007B6CC8"/>
    <w:rsid w:val="007B725A"/>
    <w:rsid w:val="007B7629"/>
    <w:rsid w:val="007C0C8B"/>
    <w:rsid w:val="007C1604"/>
    <w:rsid w:val="007C1F3A"/>
    <w:rsid w:val="007C25BE"/>
    <w:rsid w:val="007C4C47"/>
    <w:rsid w:val="007C54E9"/>
    <w:rsid w:val="007C599A"/>
    <w:rsid w:val="007C62A6"/>
    <w:rsid w:val="007C64CD"/>
    <w:rsid w:val="007C7112"/>
    <w:rsid w:val="007C7BFA"/>
    <w:rsid w:val="007C7CAC"/>
    <w:rsid w:val="007D0713"/>
    <w:rsid w:val="007D1D93"/>
    <w:rsid w:val="007D1EA2"/>
    <w:rsid w:val="007D3756"/>
    <w:rsid w:val="007D3D6E"/>
    <w:rsid w:val="007D4EC9"/>
    <w:rsid w:val="007D5A0A"/>
    <w:rsid w:val="007D5FC4"/>
    <w:rsid w:val="007D6955"/>
    <w:rsid w:val="007E0C66"/>
    <w:rsid w:val="007E198C"/>
    <w:rsid w:val="007E1AA9"/>
    <w:rsid w:val="007E663F"/>
    <w:rsid w:val="007E6723"/>
    <w:rsid w:val="007E6B52"/>
    <w:rsid w:val="007E7B76"/>
    <w:rsid w:val="007F188B"/>
    <w:rsid w:val="007F49DB"/>
    <w:rsid w:val="007F7584"/>
    <w:rsid w:val="007F7E1D"/>
    <w:rsid w:val="00800DAC"/>
    <w:rsid w:val="00801BF6"/>
    <w:rsid w:val="008027DB"/>
    <w:rsid w:val="008030F7"/>
    <w:rsid w:val="0080410B"/>
    <w:rsid w:val="00805C7B"/>
    <w:rsid w:val="00806FE3"/>
    <w:rsid w:val="00807735"/>
    <w:rsid w:val="008104BE"/>
    <w:rsid w:val="0081110C"/>
    <w:rsid w:val="00811798"/>
    <w:rsid w:val="008132D1"/>
    <w:rsid w:val="00814641"/>
    <w:rsid w:val="0081485B"/>
    <w:rsid w:val="008153ED"/>
    <w:rsid w:val="0081775E"/>
    <w:rsid w:val="00817E98"/>
    <w:rsid w:val="008242D6"/>
    <w:rsid w:val="0082617B"/>
    <w:rsid w:val="008274D9"/>
    <w:rsid w:val="008304E1"/>
    <w:rsid w:val="00831A53"/>
    <w:rsid w:val="00831C77"/>
    <w:rsid w:val="008348F4"/>
    <w:rsid w:val="00841962"/>
    <w:rsid w:val="00841C5C"/>
    <w:rsid w:val="008430FB"/>
    <w:rsid w:val="00843AD5"/>
    <w:rsid w:val="008466EF"/>
    <w:rsid w:val="0084676A"/>
    <w:rsid w:val="008500EF"/>
    <w:rsid w:val="00851069"/>
    <w:rsid w:val="0085393E"/>
    <w:rsid w:val="0085401D"/>
    <w:rsid w:val="008545DC"/>
    <w:rsid w:val="008551FA"/>
    <w:rsid w:val="0085730E"/>
    <w:rsid w:val="00857A32"/>
    <w:rsid w:val="008617F2"/>
    <w:rsid w:val="00862886"/>
    <w:rsid w:val="0086443C"/>
    <w:rsid w:val="00867B7C"/>
    <w:rsid w:val="00867F34"/>
    <w:rsid w:val="00870D38"/>
    <w:rsid w:val="00872F5E"/>
    <w:rsid w:val="008734A4"/>
    <w:rsid w:val="00873ED9"/>
    <w:rsid w:val="008745BD"/>
    <w:rsid w:val="008818F9"/>
    <w:rsid w:val="00882D38"/>
    <w:rsid w:val="00883FD0"/>
    <w:rsid w:val="00884172"/>
    <w:rsid w:val="00886229"/>
    <w:rsid w:val="00887DB6"/>
    <w:rsid w:val="0089028F"/>
    <w:rsid w:val="00890D50"/>
    <w:rsid w:val="00891FD4"/>
    <w:rsid w:val="00892013"/>
    <w:rsid w:val="00892836"/>
    <w:rsid w:val="00894989"/>
    <w:rsid w:val="00894B49"/>
    <w:rsid w:val="00894E57"/>
    <w:rsid w:val="008955F0"/>
    <w:rsid w:val="00895A2C"/>
    <w:rsid w:val="00896303"/>
    <w:rsid w:val="00896367"/>
    <w:rsid w:val="0089667B"/>
    <w:rsid w:val="008972CA"/>
    <w:rsid w:val="008972FE"/>
    <w:rsid w:val="00897823"/>
    <w:rsid w:val="008A0139"/>
    <w:rsid w:val="008A0DF3"/>
    <w:rsid w:val="008A18B6"/>
    <w:rsid w:val="008A281B"/>
    <w:rsid w:val="008A39C5"/>
    <w:rsid w:val="008A4CC4"/>
    <w:rsid w:val="008A54CF"/>
    <w:rsid w:val="008A56D8"/>
    <w:rsid w:val="008A5ECF"/>
    <w:rsid w:val="008A6221"/>
    <w:rsid w:val="008B09FC"/>
    <w:rsid w:val="008B10A9"/>
    <w:rsid w:val="008B1EB2"/>
    <w:rsid w:val="008B20F8"/>
    <w:rsid w:val="008B3F01"/>
    <w:rsid w:val="008B40F3"/>
    <w:rsid w:val="008B472A"/>
    <w:rsid w:val="008B4BCC"/>
    <w:rsid w:val="008B6180"/>
    <w:rsid w:val="008B6618"/>
    <w:rsid w:val="008B6980"/>
    <w:rsid w:val="008B792F"/>
    <w:rsid w:val="008C115D"/>
    <w:rsid w:val="008C1523"/>
    <w:rsid w:val="008C20C2"/>
    <w:rsid w:val="008C4E6C"/>
    <w:rsid w:val="008C6602"/>
    <w:rsid w:val="008C699C"/>
    <w:rsid w:val="008C6F05"/>
    <w:rsid w:val="008C735D"/>
    <w:rsid w:val="008D2F90"/>
    <w:rsid w:val="008D36BD"/>
    <w:rsid w:val="008D3ADF"/>
    <w:rsid w:val="008D4562"/>
    <w:rsid w:val="008D5EBB"/>
    <w:rsid w:val="008D5FA1"/>
    <w:rsid w:val="008D6AE5"/>
    <w:rsid w:val="008D7875"/>
    <w:rsid w:val="008E16A9"/>
    <w:rsid w:val="008E1899"/>
    <w:rsid w:val="008E19F3"/>
    <w:rsid w:val="008E423A"/>
    <w:rsid w:val="008E455E"/>
    <w:rsid w:val="008E45D1"/>
    <w:rsid w:val="008E692C"/>
    <w:rsid w:val="008E7E02"/>
    <w:rsid w:val="008F2824"/>
    <w:rsid w:val="008F2D60"/>
    <w:rsid w:val="008F3263"/>
    <w:rsid w:val="008F3E49"/>
    <w:rsid w:val="008F4B9B"/>
    <w:rsid w:val="008F5031"/>
    <w:rsid w:val="008F6379"/>
    <w:rsid w:val="008F6410"/>
    <w:rsid w:val="00900729"/>
    <w:rsid w:val="00901192"/>
    <w:rsid w:val="00901665"/>
    <w:rsid w:val="00905EE3"/>
    <w:rsid w:val="00906C91"/>
    <w:rsid w:val="00910509"/>
    <w:rsid w:val="009109D8"/>
    <w:rsid w:val="00912FD8"/>
    <w:rsid w:val="009139A8"/>
    <w:rsid w:val="00913DDA"/>
    <w:rsid w:val="009147CF"/>
    <w:rsid w:val="00914DA0"/>
    <w:rsid w:val="0091522E"/>
    <w:rsid w:val="009175AF"/>
    <w:rsid w:val="00923203"/>
    <w:rsid w:val="00923DC6"/>
    <w:rsid w:val="00924950"/>
    <w:rsid w:val="00925769"/>
    <w:rsid w:val="00934E2A"/>
    <w:rsid w:val="00935445"/>
    <w:rsid w:val="00937964"/>
    <w:rsid w:val="009407A4"/>
    <w:rsid w:val="00944BDB"/>
    <w:rsid w:val="00944D5E"/>
    <w:rsid w:val="00945916"/>
    <w:rsid w:val="00945AC7"/>
    <w:rsid w:val="0094605F"/>
    <w:rsid w:val="00946703"/>
    <w:rsid w:val="00946CE9"/>
    <w:rsid w:val="009476C8"/>
    <w:rsid w:val="00951154"/>
    <w:rsid w:val="0095177D"/>
    <w:rsid w:val="00951FD3"/>
    <w:rsid w:val="0095207E"/>
    <w:rsid w:val="00953B2F"/>
    <w:rsid w:val="00954518"/>
    <w:rsid w:val="0095543D"/>
    <w:rsid w:val="00955FF7"/>
    <w:rsid w:val="0095705E"/>
    <w:rsid w:val="00957695"/>
    <w:rsid w:val="009579AC"/>
    <w:rsid w:val="00957AE0"/>
    <w:rsid w:val="009605B5"/>
    <w:rsid w:val="00961934"/>
    <w:rsid w:val="00962612"/>
    <w:rsid w:val="00962854"/>
    <w:rsid w:val="00962E1A"/>
    <w:rsid w:val="00964B3A"/>
    <w:rsid w:val="00965107"/>
    <w:rsid w:val="00965453"/>
    <w:rsid w:val="009668A4"/>
    <w:rsid w:val="00966C04"/>
    <w:rsid w:val="0096700C"/>
    <w:rsid w:val="00967C36"/>
    <w:rsid w:val="00967F1B"/>
    <w:rsid w:val="00972E79"/>
    <w:rsid w:val="009748CA"/>
    <w:rsid w:val="00976FE8"/>
    <w:rsid w:val="009778A9"/>
    <w:rsid w:val="00977D31"/>
    <w:rsid w:val="00982E27"/>
    <w:rsid w:val="00983F9C"/>
    <w:rsid w:val="00985C17"/>
    <w:rsid w:val="00985DD7"/>
    <w:rsid w:val="00985E66"/>
    <w:rsid w:val="00990A3D"/>
    <w:rsid w:val="00991B5F"/>
    <w:rsid w:val="00993744"/>
    <w:rsid w:val="0099670C"/>
    <w:rsid w:val="00996815"/>
    <w:rsid w:val="0099702F"/>
    <w:rsid w:val="009A09F3"/>
    <w:rsid w:val="009A1688"/>
    <w:rsid w:val="009A305C"/>
    <w:rsid w:val="009A3985"/>
    <w:rsid w:val="009A534B"/>
    <w:rsid w:val="009A56E4"/>
    <w:rsid w:val="009A7507"/>
    <w:rsid w:val="009A7640"/>
    <w:rsid w:val="009A7A2A"/>
    <w:rsid w:val="009B041B"/>
    <w:rsid w:val="009B2920"/>
    <w:rsid w:val="009B2D2D"/>
    <w:rsid w:val="009B2EA4"/>
    <w:rsid w:val="009B32D2"/>
    <w:rsid w:val="009B3F95"/>
    <w:rsid w:val="009B59C2"/>
    <w:rsid w:val="009B7E0F"/>
    <w:rsid w:val="009C031A"/>
    <w:rsid w:val="009C15A4"/>
    <w:rsid w:val="009C194B"/>
    <w:rsid w:val="009C2B4F"/>
    <w:rsid w:val="009C30A2"/>
    <w:rsid w:val="009C3AAB"/>
    <w:rsid w:val="009C5659"/>
    <w:rsid w:val="009C6583"/>
    <w:rsid w:val="009C72DA"/>
    <w:rsid w:val="009C79D9"/>
    <w:rsid w:val="009D0C04"/>
    <w:rsid w:val="009D1589"/>
    <w:rsid w:val="009D27C2"/>
    <w:rsid w:val="009D2A17"/>
    <w:rsid w:val="009D694C"/>
    <w:rsid w:val="009D7581"/>
    <w:rsid w:val="009E07EE"/>
    <w:rsid w:val="009E0A91"/>
    <w:rsid w:val="009E2E51"/>
    <w:rsid w:val="009E7D5D"/>
    <w:rsid w:val="009F204D"/>
    <w:rsid w:val="009F290F"/>
    <w:rsid w:val="009F3103"/>
    <w:rsid w:val="009F325E"/>
    <w:rsid w:val="009F35F8"/>
    <w:rsid w:val="009F6176"/>
    <w:rsid w:val="009F6178"/>
    <w:rsid w:val="009F64B4"/>
    <w:rsid w:val="00A001D2"/>
    <w:rsid w:val="00A00CC1"/>
    <w:rsid w:val="00A00D22"/>
    <w:rsid w:val="00A00DB1"/>
    <w:rsid w:val="00A02A78"/>
    <w:rsid w:val="00A0392B"/>
    <w:rsid w:val="00A04C68"/>
    <w:rsid w:val="00A066E1"/>
    <w:rsid w:val="00A0726C"/>
    <w:rsid w:val="00A079A6"/>
    <w:rsid w:val="00A11418"/>
    <w:rsid w:val="00A117D5"/>
    <w:rsid w:val="00A11C2B"/>
    <w:rsid w:val="00A123B4"/>
    <w:rsid w:val="00A12CD3"/>
    <w:rsid w:val="00A14E23"/>
    <w:rsid w:val="00A15A62"/>
    <w:rsid w:val="00A17093"/>
    <w:rsid w:val="00A174FE"/>
    <w:rsid w:val="00A17568"/>
    <w:rsid w:val="00A2063A"/>
    <w:rsid w:val="00A2116A"/>
    <w:rsid w:val="00A238C8"/>
    <w:rsid w:val="00A2448D"/>
    <w:rsid w:val="00A24C98"/>
    <w:rsid w:val="00A24F1D"/>
    <w:rsid w:val="00A254F4"/>
    <w:rsid w:val="00A2559F"/>
    <w:rsid w:val="00A26317"/>
    <w:rsid w:val="00A270D5"/>
    <w:rsid w:val="00A279AA"/>
    <w:rsid w:val="00A31A23"/>
    <w:rsid w:val="00A31C02"/>
    <w:rsid w:val="00A324C0"/>
    <w:rsid w:val="00A32C68"/>
    <w:rsid w:val="00A33C62"/>
    <w:rsid w:val="00A348E5"/>
    <w:rsid w:val="00A3684F"/>
    <w:rsid w:val="00A4286E"/>
    <w:rsid w:val="00A43A29"/>
    <w:rsid w:val="00A444A5"/>
    <w:rsid w:val="00A449C2"/>
    <w:rsid w:val="00A44F32"/>
    <w:rsid w:val="00A45D38"/>
    <w:rsid w:val="00A47097"/>
    <w:rsid w:val="00A51B05"/>
    <w:rsid w:val="00A52E7B"/>
    <w:rsid w:val="00A53B3F"/>
    <w:rsid w:val="00A53E1A"/>
    <w:rsid w:val="00A54238"/>
    <w:rsid w:val="00A55C2B"/>
    <w:rsid w:val="00A62BC8"/>
    <w:rsid w:val="00A62F96"/>
    <w:rsid w:val="00A632A9"/>
    <w:rsid w:val="00A63B5A"/>
    <w:rsid w:val="00A64B09"/>
    <w:rsid w:val="00A64E55"/>
    <w:rsid w:val="00A65ECC"/>
    <w:rsid w:val="00A66A91"/>
    <w:rsid w:val="00A66DE3"/>
    <w:rsid w:val="00A6796A"/>
    <w:rsid w:val="00A67D17"/>
    <w:rsid w:val="00A70829"/>
    <w:rsid w:val="00A70FA4"/>
    <w:rsid w:val="00A76F92"/>
    <w:rsid w:val="00A81765"/>
    <w:rsid w:val="00A81D18"/>
    <w:rsid w:val="00A8249D"/>
    <w:rsid w:val="00A82557"/>
    <w:rsid w:val="00A8302F"/>
    <w:rsid w:val="00A83626"/>
    <w:rsid w:val="00A849CC"/>
    <w:rsid w:val="00A854F1"/>
    <w:rsid w:val="00A863B3"/>
    <w:rsid w:val="00A87A5D"/>
    <w:rsid w:val="00A9089A"/>
    <w:rsid w:val="00A91316"/>
    <w:rsid w:val="00A93BEC"/>
    <w:rsid w:val="00AA0816"/>
    <w:rsid w:val="00AA0EDB"/>
    <w:rsid w:val="00AA131C"/>
    <w:rsid w:val="00AA1EE0"/>
    <w:rsid w:val="00AA38F5"/>
    <w:rsid w:val="00AA61D7"/>
    <w:rsid w:val="00AA7091"/>
    <w:rsid w:val="00AA799C"/>
    <w:rsid w:val="00AB0B2D"/>
    <w:rsid w:val="00AB0C00"/>
    <w:rsid w:val="00AB22AB"/>
    <w:rsid w:val="00AB3B26"/>
    <w:rsid w:val="00AB4AFC"/>
    <w:rsid w:val="00AB4EF1"/>
    <w:rsid w:val="00AB565A"/>
    <w:rsid w:val="00AB7AA8"/>
    <w:rsid w:val="00AB7DFB"/>
    <w:rsid w:val="00AC0DB6"/>
    <w:rsid w:val="00AC117B"/>
    <w:rsid w:val="00AC1D5A"/>
    <w:rsid w:val="00AC21CB"/>
    <w:rsid w:val="00AC28F2"/>
    <w:rsid w:val="00AC3E36"/>
    <w:rsid w:val="00AC6806"/>
    <w:rsid w:val="00AC6C4C"/>
    <w:rsid w:val="00AD073B"/>
    <w:rsid w:val="00AD192A"/>
    <w:rsid w:val="00AD1978"/>
    <w:rsid w:val="00AD5601"/>
    <w:rsid w:val="00AD5CCE"/>
    <w:rsid w:val="00AD62B3"/>
    <w:rsid w:val="00AD7854"/>
    <w:rsid w:val="00AE016F"/>
    <w:rsid w:val="00AE019A"/>
    <w:rsid w:val="00AE1273"/>
    <w:rsid w:val="00AE1846"/>
    <w:rsid w:val="00AE2133"/>
    <w:rsid w:val="00AE2190"/>
    <w:rsid w:val="00AE2413"/>
    <w:rsid w:val="00AE3085"/>
    <w:rsid w:val="00AE4FBA"/>
    <w:rsid w:val="00AE6DD8"/>
    <w:rsid w:val="00AE6E28"/>
    <w:rsid w:val="00AF096A"/>
    <w:rsid w:val="00AF1D6B"/>
    <w:rsid w:val="00AF4D52"/>
    <w:rsid w:val="00AF6050"/>
    <w:rsid w:val="00AF7271"/>
    <w:rsid w:val="00AF7F7B"/>
    <w:rsid w:val="00B0043A"/>
    <w:rsid w:val="00B0075A"/>
    <w:rsid w:val="00B00DC3"/>
    <w:rsid w:val="00B02161"/>
    <w:rsid w:val="00B025C8"/>
    <w:rsid w:val="00B03132"/>
    <w:rsid w:val="00B033AE"/>
    <w:rsid w:val="00B03B23"/>
    <w:rsid w:val="00B04C29"/>
    <w:rsid w:val="00B05559"/>
    <w:rsid w:val="00B0688C"/>
    <w:rsid w:val="00B06F70"/>
    <w:rsid w:val="00B10933"/>
    <w:rsid w:val="00B10C53"/>
    <w:rsid w:val="00B14164"/>
    <w:rsid w:val="00B14580"/>
    <w:rsid w:val="00B14AFF"/>
    <w:rsid w:val="00B15351"/>
    <w:rsid w:val="00B15ECE"/>
    <w:rsid w:val="00B177B3"/>
    <w:rsid w:val="00B202D7"/>
    <w:rsid w:val="00B20870"/>
    <w:rsid w:val="00B22B8B"/>
    <w:rsid w:val="00B2448E"/>
    <w:rsid w:val="00B255E6"/>
    <w:rsid w:val="00B26210"/>
    <w:rsid w:val="00B33204"/>
    <w:rsid w:val="00B3471A"/>
    <w:rsid w:val="00B36911"/>
    <w:rsid w:val="00B377D6"/>
    <w:rsid w:val="00B37A0A"/>
    <w:rsid w:val="00B37F1E"/>
    <w:rsid w:val="00B402C2"/>
    <w:rsid w:val="00B409E4"/>
    <w:rsid w:val="00B40B7A"/>
    <w:rsid w:val="00B40F3B"/>
    <w:rsid w:val="00B45875"/>
    <w:rsid w:val="00B464F3"/>
    <w:rsid w:val="00B46919"/>
    <w:rsid w:val="00B47374"/>
    <w:rsid w:val="00B50065"/>
    <w:rsid w:val="00B50AEC"/>
    <w:rsid w:val="00B51AEA"/>
    <w:rsid w:val="00B53120"/>
    <w:rsid w:val="00B535D3"/>
    <w:rsid w:val="00B53F33"/>
    <w:rsid w:val="00B548F6"/>
    <w:rsid w:val="00B55059"/>
    <w:rsid w:val="00B56297"/>
    <w:rsid w:val="00B61D1A"/>
    <w:rsid w:val="00B644B3"/>
    <w:rsid w:val="00B664D4"/>
    <w:rsid w:val="00B66A47"/>
    <w:rsid w:val="00B71BBC"/>
    <w:rsid w:val="00B71EFB"/>
    <w:rsid w:val="00B72547"/>
    <w:rsid w:val="00B74026"/>
    <w:rsid w:val="00B74E0E"/>
    <w:rsid w:val="00B757D5"/>
    <w:rsid w:val="00B75EA8"/>
    <w:rsid w:val="00B76164"/>
    <w:rsid w:val="00B765B6"/>
    <w:rsid w:val="00B76F64"/>
    <w:rsid w:val="00B81257"/>
    <w:rsid w:val="00B82E29"/>
    <w:rsid w:val="00B83234"/>
    <w:rsid w:val="00B84735"/>
    <w:rsid w:val="00B86B92"/>
    <w:rsid w:val="00B87935"/>
    <w:rsid w:val="00B87CAD"/>
    <w:rsid w:val="00B87DAD"/>
    <w:rsid w:val="00B90536"/>
    <w:rsid w:val="00BA2F4C"/>
    <w:rsid w:val="00BA3409"/>
    <w:rsid w:val="00BA405B"/>
    <w:rsid w:val="00BA597B"/>
    <w:rsid w:val="00BA5A25"/>
    <w:rsid w:val="00BA7C68"/>
    <w:rsid w:val="00BB13EE"/>
    <w:rsid w:val="00BB1DFE"/>
    <w:rsid w:val="00BB238C"/>
    <w:rsid w:val="00BB4603"/>
    <w:rsid w:val="00BB5B49"/>
    <w:rsid w:val="00BB5E77"/>
    <w:rsid w:val="00BB6713"/>
    <w:rsid w:val="00BC069D"/>
    <w:rsid w:val="00BC0E89"/>
    <w:rsid w:val="00BC1105"/>
    <w:rsid w:val="00BC3301"/>
    <w:rsid w:val="00BC3306"/>
    <w:rsid w:val="00BC37C8"/>
    <w:rsid w:val="00BC46BE"/>
    <w:rsid w:val="00BC6998"/>
    <w:rsid w:val="00BD2735"/>
    <w:rsid w:val="00BD42E6"/>
    <w:rsid w:val="00BD4EC7"/>
    <w:rsid w:val="00BD505F"/>
    <w:rsid w:val="00BD5E6D"/>
    <w:rsid w:val="00BD643C"/>
    <w:rsid w:val="00BD6BAC"/>
    <w:rsid w:val="00BE1397"/>
    <w:rsid w:val="00BE2053"/>
    <w:rsid w:val="00BE2ACA"/>
    <w:rsid w:val="00BE3442"/>
    <w:rsid w:val="00BE5051"/>
    <w:rsid w:val="00BE5634"/>
    <w:rsid w:val="00BE5739"/>
    <w:rsid w:val="00BE6206"/>
    <w:rsid w:val="00BE6B98"/>
    <w:rsid w:val="00BE780D"/>
    <w:rsid w:val="00BF1A52"/>
    <w:rsid w:val="00BF2B79"/>
    <w:rsid w:val="00BF3800"/>
    <w:rsid w:val="00BF5390"/>
    <w:rsid w:val="00BF6EA9"/>
    <w:rsid w:val="00C00829"/>
    <w:rsid w:val="00C00F1A"/>
    <w:rsid w:val="00C02E1D"/>
    <w:rsid w:val="00C03A80"/>
    <w:rsid w:val="00C05489"/>
    <w:rsid w:val="00C05895"/>
    <w:rsid w:val="00C05A21"/>
    <w:rsid w:val="00C06A16"/>
    <w:rsid w:val="00C06D82"/>
    <w:rsid w:val="00C10B9E"/>
    <w:rsid w:val="00C13B38"/>
    <w:rsid w:val="00C1627D"/>
    <w:rsid w:val="00C1655F"/>
    <w:rsid w:val="00C17BEA"/>
    <w:rsid w:val="00C21443"/>
    <w:rsid w:val="00C21F06"/>
    <w:rsid w:val="00C220BB"/>
    <w:rsid w:val="00C2267B"/>
    <w:rsid w:val="00C241FD"/>
    <w:rsid w:val="00C251F9"/>
    <w:rsid w:val="00C274B7"/>
    <w:rsid w:val="00C318ED"/>
    <w:rsid w:val="00C32133"/>
    <w:rsid w:val="00C33CE9"/>
    <w:rsid w:val="00C33D22"/>
    <w:rsid w:val="00C3604F"/>
    <w:rsid w:val="00C37BB9"/>
    <w:rsid w:val="00C40874"/>
    <w:rsid w:val="00C4186F"/>
    <w:rsid w:val="00C41DDC"/>
    <w:rsid w:val="00C41E17"/>
    <w:rsid w:val="00C42000"/>
    <w:rsid w:val="00C430C0"/>
    <w:rsid w:val="00C44BE5"/>
    <w:rsid w:val="00C53AEB"/>
    <w:rsid w:val="00C53D15"/>
    <w:rsid w:val="00C5445A"/>
    <w:rsid w:val="00C553C2"/>
    <w:rsid w:val="00C55F96"/>
    <w:rsid w:val="00C561BE"/>
    <w:rsid w:val="00C566EE"/>
    <w:rsid w:val="00C5696C"/>
    <w:rsid w:val="00C57F8F"/>
    <w:rsid w:val="00C60033"/>
    <w:rsid w:val="00C60D47"/>
    <w:rsid w:val="00C618E0"/>
    <w:rsid w:val="00C618E2"/>
    <w:rsid w:val="00C61D56"/>
    <w:rsid w:val="00C633A2"/>
    <w:rsid w:val="00C64C45"/>
    <w:rsid w:val="00C6606A"/>
    <w:rsid w:val="00C678D3"/>
    <w:rsid w:val="00C718D0"/>
    <w:rsid w:val="00C73DDD"/>
    <w:rsid w:val="00C7427E"/>
    <w:rsid w:val="00C74761"/>
    <w:rsid w:val="00C749DC"/>
    <w:rsid w:val="00C74FA2"/>
    <w:rsid w:val="00C7693F"/>
    <w:rsid w:val="00C80CA9"/>
    <w:rsid w:val="00C8135A"/>
    <w:rsid w:val="00C817F4"/>
    <w:rsid w:val="00C8397E"/>
    <w:rsid w:val="00C84A04"/>
    <w:rsid w:val="00C867FD"/>
    <w:rsid w:val="00C914D3"/>
    <w:rsid w:val="00C9182E"/>
    <w:rsid w:val="00C940A8"/>
    <w:rsid w:val="00C94518"/>
    <w:rsid w:val="00C9576E"/>
    <w:rsid w:val="00C96460"/>
    <w:rsid w:val="00C9694E"/>
    <w:rsid w:val="00C96E64"/>
    <w:rsid w:val="00C97061"/>
    <w:rsid w:val="00CA3315"/>
    <w:rsid w:val="00CA79AE"/>
    <w:rsid w:val="00CB15F6"/>
    <w:rsid w:val="00CB18C3"/>
    <w:rsid w:val="00CB2BBC"/>
    <w:rsid w:val="00CB44A5"/>
    <w:rsid w:val="00CB4F03"/>
    <w:rsid w:val="00CB590E"/>
    <w:rsid w:val="00CB66D4"/>
    <w:rsid w:val="00CC1B17"/>
    <w:rsid w:val="00CC1FCB"/>
    <w:rsid w:val="00CC32E7"/>
    <w:rsid w:val="00CC3F3F"/>
    <w:rsid w:val="00CC50EE"/>
    <w:rsid w:val="00CC53DE"/>
    <w:rsid w:val="00CC7DE5"/>
    <w:rsid w:val="00CD1324"/>
    <w:rsid w:val="00CD2675"/>
    <w:rsid w:val="00CD4DE5"/>
    <w:rsid w:val="00CD62D1"/>
    <w:rsid w:val="00CE0874"/>
    <w:rsid w:val="00CE0B68"/>
    <w:rsid w:val="00CE16C9"/>
    <w:rsid w:val="00CE34AA"/>
    <w:rsid w:val="00CE523D"/>
    <w:rsid w:val="00CE574F"/>
    <w:rsid w:val="00CE7FD9"/>
    <w:rsid w:val="00CF0963"/>
    <w:rsid w:val="00CF2E7E"/>
    <w:rsid w:val="00CF3FA2"/>
    <w:rsid w:val="00CF4DE3"/>
    <w:rsid w:val="00CF5C34"/>
    <w:rsid w:val="00CF6A4E"/>
    <w:rsid w:val="00CF6E4B"/>
    <w:rsid w:val="00D0211B"/>
    <w:rsid w:val="00D02F35"/>
    <w:rsid w:val="00D04690"/>
    <w:rsid w:val="00D04FC8"/>
    <w:rsid w:val="00D05676"/>
    <w:rsid w:val="00D07764"/>
    <w:rsid w:val="00D10DB2"/>
    <w:rsid w:val="00D115D0"/>
    <w:rsid w:val="00D11AF6"/>
    <w:rsid w:val="00D11F60"/>
    <w:rsid w:val="00D124BE"/>
    <w:rsid w:val="00D12D9A"/>
    <w:rsid w:val="00D131A1"/>
    <w:rsid w:val="00D132AD"/>
    <w:rsid w:val="00D14CF1"/>
    <w:rsid w:val="00D14EEC"/>
    <w:rsid w:val="00D1505A"/>
    <w:rsid w:val="00D15375"/>
    <w:rsid w:val="00D15A3A"/>
    <w:rsid w:val="00D160C0"/>
    <w:rsid w:val="00D1623A"/>
    <w:rsid w:val="00D20096"/>
    <w:rsid w:val="00D2042B"/>
    <w:rsid w:val="00D20D82"/>
    <w:rsid w:val="00D21AA1"/>
    <w:rsid w:val="00D22173"/>
    <w:rsid w:val="00D22B56"/>
    <w:rsid w:val="00D22D1D"/>
    <w:rsid w:val="00D23A7B"/>
    <w:rsid w:val="00D23ABA"/>
    <w:rsid w:val="00D2612B"/>
    <w:rsid w:val="00D26AF7"/>
    <w:rsid w:val="00D27DBE"/>
    <w:rsid w:val="00D3018B"/>
    <w:rsid w:val="00D30B6D"/>
    <w:rsid w:val="00D31C5B"/>
    <w:rsid w:val="00D33090"/>
    <w:rsid w:val="00D34C31"/>
    <w:rsid w:val="00D36DA2"/>
    <w:rsid w:val="00D36F65"/>
    <w:rsid w:val="00D3700E"/>
    <w:rsid w:val="00D370A1"/>
    <w:rsid w:val="00D4029E"/>
    <w:rsid w:val="00D40B7B"/>
    <w:rsid w:val="00D435E5"/>
    <w:rsid w:val="00D44EE5"/>
    <w:rsid w:val="00D45861"/>
    <w:rsid w:val="00D461ED"/>
    <w:rsid w:val="00D46DA9"/>
    <w:rsid w:val="00D50295"/>
    <w:rsid w:val="00D5248D"/>
    <w:rsid w:val="00D53D43"/>
    <w:rsid w:val="00D5449D"/>
    <w:rsid w:val="00D54960"/>
    <w:rsid w:val="00D54CC5"/>
    <w:rsid w:val="00D55287"/>
    <w:rsid w:val="00D5578D"/>
    <w:rsid w:val="00D55E96"/>
    <w:rsid w:val="00D60412"/>
    <w:rsid w:val="00D618F6"/>
    <w:rsid w:val="00D61F88"/>
    <w:rsid w:val="00D639BB"/>
    <w:rsid w:val="00D63A80"/>
    <w:rsid w:val="00D6480D"/>
    <w:rsid w:val="00D64B2C"/>
    <w:rsid w:val="00D654D2"/>
    <w:rsid w:val="00D66088"/>
    <w:rsid w:val="00D6687F"/>
    <w:rsid w:val="00D669C6"/>
    <w:rsid w:val="00D67320"/>
    <w:rsid w:val="00D67392"/>
    <w:rsid w:val="00D701E2"/>
    <w:rsid w:val="00D71B63"/>
    <w:rsid w:val="00D71C5D"/>
    <w:rsid w:val="00D742CB"/>
    <w:rsid w:val="00D75077"/>
    <w:rsid w:val="00D776F6"/>
    <w:rsid w:val="00D7799F"/>
    <w:rsid w:val="00D80263"/>
    <w:rsid w:val="00D80DCA"/>
    <w:rsid w:val="00D818FF"/>
    <w:rsid w:val="00D81BFD"/>
    <w:rsid w:val="00D82755"/>
    <w:rsid w:val="00D82919"/>
    <w:rsid w:val="00D82C0E"/>
    <w:rsid w:val="00D82C98"/>
    <w:rsid w:val="00D844D5"/>
    <w:rsid w:val="00D84E6F"/>
    <w:rsid w:val="00D86639"/>
    <w:rsid w:val="00D87628"/>
    <w:rsid w:val="00D87DC7"/>
    <w:rsid w:val="00D908D6"/>
    <w:rsid w:val="00D92087"/>
    <w:rsid w:val="00D9216F"/>
    <w:rsid w:val="00D93785"/>
    <w:rsid w:val="00D97F0E"/>
    <w:rsid w:val="00DA1363"/>
    <w:rsid w:val="00DA1B21"/>
    <w:rsid w:val="00DA20B2"/>
    <w:rsid w:val="00DA2F57"/>
    <w:rsid w:val="00DA5DF1"/>
    <w:rsid w:val="00DA6183"/>
    <w:rsid w:val="00DA66B2"/>
    <w:rsid w:val="00DA7C95"/>
    <w:rsid w:val="00DB00C8"/>
    <w:rsid w:val="00DB193B"/>
    <w:rsid w:val="00DB2286"/>
    <w:rsid w:val="00DC2FCD"/>
    <w:rsid w:val="00DC4075"/>
    <w:rsid w:val="00DC5A99"/>
    <w:rsid w:val="00DC5C47"/>
    <w:rsid w:val="00DC6C1A"/>
    <w:rsid w:val="00DD058B"/>
    <w:rsid w:val="00DD28B3"/>
    <w:rsid w:val="00DD35F1"/>
    <w:rsid w:val="00DD3886"/>
    <w:rsid w:val="00DD46D9"/>
    <w:rsid w:val="00DD5833"/>
    <w:rsid w:val="00DD5BC2"/>
    <w:rsid w:val="00DD6ADF"/>
    <w:rsid w:val="00DD7F4F"/>
    <w:rsid w:val="00DE22E4"/>
    <w:rsid w:val="00DE440D"/>
    <w:rsid w:val="00DE4842"/>
    <w:rsid w:val="00DE4BC6"/>
    <w:rsid w:val="00DE552F"/>
    <w:rsid w:val="00DE5B3F"/>
    <w:rsid w:val="00DE7F25"/>
    <w:rsid w:val="00DF0A89"/>
    <w:rsid w:val="00DF1A7C"/>
    <w:rsid w:val="00DF254F"/>
    <w:rsid w:val="00DF304A"/>
    <w:rsid w:val="00DF4645"/>
    <w:rsid w:val="00DF4943"/>
    <w:rsid w:val="00DF5E72"/>
    <w:rsid w:val="00DF6906"/>
    <w:rsid w:val="00DF7D37"/>
    <w:rsid w:val="00DF7D6D"/>
    <w:rsid w:val="00E00380"/>
    <w:rsid w:val="00E04271"/>
    <w:rsid w:val="00E06ED3"/>
    <w:rsid w:val="00E07FAA"/>
    <w:rsid w:val="00E126BC"/>
    <w:rsid w:val="00E12DA8"/>
    <w:rsid w:val="00E154C7"/>
    <w:rsid w:val="00E159A7"/>
    <w:rsid w:val="00E16317"/>
    <w:rsid w:val="00E1703F"/>
    <w:rsid w:val="00E17858"/>
    <w:rsid w:val="00E20F39"/>
    <w:rsid w:val="00E246C7"/>
    <w:rsid w:val="00E24CE2"/>
    <w:rsid w:val="00E27BB2"/>
    <w:rsid w:val="00E3181C"/>
    <w:rsid w:val="00E31EC0"/>
    <w:rsid w:val="00E3327B"/>
    <w:rsid w:val="00E3330A"/>
    <w:rsid w:val="00E344FC"/>
    <w:rsid w:val="00E36CFE"/>
    <w:rsid w:val="00E374F4"/>
    <w:rsid w:val="00E408B2"/>
    <w:rsid w:val="00E40B57"/>
    <w:rsid w:val="00E42410"/>
    <w:rsid w:val="00E42AB0"/>
    <w:rsid w:val="00E4651F"/>
    <w:rsid w:val="00E47C77"/>
    <w:rsid w:val="00E53F5E"/>
    <w:rsid w:val="00E542F1"/>
    <w:rsid w:val="00E54D3F"/>
    <w:rsid w:val="00E55A9D"/>
    <w:rsid w:val="00E55F60"/>
    <w:rsid w:val="00E5703B"/>
    <w:rsid w:val="00E60B3C"/>
    <w:rsid w:val="00E6182F"/>
    <w:rsid w:val="00E63418"/>
    <w:rsid w:val="00E63ACE"/>
    <w:rsid w:val="00E64E93"/>
    <w:rsid w:val="00E6543E"/>
    <w:rsid w:val="00E66364"/>
    <w:rsid w:val="00E66ED3"/>
    <w:rsid w:val="00E7038C"/>
    <w:rsid w:val="00E70E4A"/>
    <w:rsid w:val="00E733F6"/>
    <w:rsid w:val="00E734BF"/>
    <w:rsid w:val="00E76110"/>
    <w:rsid w:val="00E81AAE"/>
    <w:rsid w:val="00E85546"/>
    <w:rsid w:val="00E90BA2"/>
    <w:rsid w:val="00E91C69"/>
    <w:rsid w:val="00E947BB"/>
    <w:rsid w:val="00E96D3D"/>
    <w:rsid w:val="00E973C5"/>
    <w:rsid w:val="00EA1319"/>
    <w:rsid w:val="00EA4D25"/>
    <w:rsid w:val="00EA6A37"/>
    <w:rsid w:val="00EA7068"/>
    <w:rsid w:val="00EA7E87"/>
    <w:rsid w:val="00EA7F7B"/>
    <w:rsid w:val="00EA7F96"/>
    <w:rsid w:val="00EB10BC"/>
    <w:rsid w:val="00EB148A"/>
    <w:rsid w:val="00EB15A4"/>
    <w:rsid w:val="00EB1E8C"/>
    <w:rsid w:val="00EB28EB"/>
    <w:rsid w:val="00EB2B1B"/>
    <w:rsid w:val="00EB3709"/>
    <w:rsid w:val="00EB45C5"/>
    <w:rsid w:val="00EB47F3"/>
    <w:rsid w:val="00EB6639"/>
    <w:rsid w:val="00EB773C"/>
    <w:rsid w:val="00EC11A5"/>
    <w:rsid w:val="00EC30E4"/>
    <w:rsid w:val="00EC39F1"/>
    <w:rsid w:val="00EC3F1F"/>
    <w:rsid w:val="00EC4840"/>
    <w:rsid w:val="00EC7D64"/>
    <w:rsid w:val="00ED02BB"/>
    <w:rsid w:val="00ED0730"/>
    <w:rsid w:val="00ED08FA"/>
    <w:rsid w:val="00ED3818"/>
    <w:rsid w:val="00ED4C9D"/>
    <w:rsid w:val="00ED512D"/>
    <w:rsid w:val="00ED713B"/>
    <w:rsid w:val="00ED7B9E"/>
    <w:rsid w:val="00EE0A4F"/>
    <w:rsid w:val="00EE2956"/>
    <w:rsid w:val="00EE3143"/>
    <w:rsid w:val="00EE4AA2"/>
    <w:rsid w:val="00EE4EA8"/>
    <w:rsid w:val="00EE54BB"/>
    <w:rsid w:val="00EE6E68"/>
    <w:rsid w:val="00EE7528"/>
    <w:rsid w:val="00EF13C6"/>
    <w:rsid w:val="00EF1444"/>
    <w:rsid w:val="00EF33C5"/>
    <w:rsid w:val="00EF36AE"/>
    <w:rsid w:val="00EF3DA0"/>
    <w:rsid w:val="00EF52A4"/>
    <w:rsid w:val="00EF5AA1"/>
    <w:rsid w:val="00EF7DB3"/>
    <w:rsid w:val="00F0028C"/>
    <w:rsid w:val="00F0109E"/>
    <w:rsid w:val="00F0164E"/>
    <w:rsid w:val="00F01E78"/>
    <w:rsid w:val="00F0240E"/>
    <w:rsid w:val="00F0333C"/>
    <w:rsid w:val="00F039E4"/>
    <w:rsid w:val="00F0514B"/>
    <w:rsid w:val="00F10DCF"/>
    <w:rsid w:val="00F11BEE"/>
    <w:rsid w:val="00F126B2"/>
    <w:rsid w:val="00F12B57"/>
    <w:rsid w:val="00F13BE0"/>
    <w:rsid w:val="00F149B8"/>
    <w:rsid w:val="00F15DBC"/>
    <w:rsid w:val="00F17946"/>
    <w:rsid w:val="00F202DD"/>
    <w:rsid w:val="00F20F8D"/>
    <w:rsid w:val="00F2115E"/>
    <w:rsid w:val="00F2442C"/>
    <w:rsid w:val="00F2447C"/>
    <w:rsid w:val="00F25A15"/>
    <w:rsid w:val="00F27BF8"/>
    <w:rsid w:val="00F3088D"/>
    <w:rsid w:val="00F327C6"/>
    <w:rsid w:val="00F32CC2"/>
    <w:rsid w:val="00F33C7A"/>
    <w:rsid w:val="00F35BEE"/>
    <w:rsid w:val="00F36170"/>
    <w:rsid w:val="00F3666D"/>
    <w:rsid w:val="00F368B7"/>
    <w:rsid w:val="00F37C47"/>
    <w:rsid w:val="00F405DE"/>
    <w:rsid w:val="00F4155B"/>
    <w:rsid w:val="00F44442"/>
    <w:rsid w:val="00F4554A"/>
    <w:rsid w:val="00F45AE8"/>
    <w:rsid w:val="00F460F6"/>
    <w:rsid w:val="00F4731E"/>
    <w:rsid w:val="00F50670"/>
    <w:rsid w:val="00F512C9"/>
    <w:rsid w:val="00F53188"/>
    <w:rsid w:val="00F53678"/>
    <w:rsid w:val="00F54429"/>
    <w:rsid w:val="00F5519E"/>
    <w:rsid w:val="00F601AE"/>
    <w:rsid w:val="00F607E1"/>
    <w:rsid w:val="00F60D56"/>
    <w:rsid w:val="00F611B4"/>
    <w:rsid w:val="00F61291"/>
    <w:rsid w:val="00F624ED"/>
    <w:rsid w:val="00F63089"/>
    <w:rsid w:val="00F633A8"/>
    <w:rsid w:val="00F64401"/>
    <w:rsid w:val="00F65A1B"/>
    <w:rsid w:val="00F66252"/>
    <w:rsid w:val="00F66771"/>
    <w:rsid w:val="00F67BE9"/>
    <w:rsid w:val="00F70D67"/>
    <w:rsid w:val="00F71417"/>
    <w:rsid w:val="00F7214C"/>
    <w:rsid w:val="00F73487"/>
    <w:rsid w:val="00F7463C"/>
    <w:rsid w:val="00F814B1"/>
    <w:rsid w:val="00F8254E"/>
    <w:rsid w:val="00F82661"/>
    <w:rsid w:val="00F8298E"/>
    <w:rsid w:val="00F82F1D"/>
    <w:rsid w:val="00F91284"/>
    <w:rsid w:val="00F931D4"/>
    <w:rsid w:val="00F945DF"/>
    <w:rsid w:val="00F9762A"/>
    <w:rsid w:val="00F9787B"/>
    <w:rsid w:val="00FA16C4"/>
    <w:rsid w:val="00FA1C0B"/>
    <w:rsid w:val="00FA2B19"/>
    <w:rsid w:val="00FA3223"/>
    <w:rsid w:val="00FA3981"/>
    <w:rsid w:val="00FA7019"/>
    <w:rsid w:val="00FA705A"/>
    <w:rsid w:val="00FA7407"/>
    <w:rsid w:val="00FB0559"/>
    <w:rsid w:val="00FB138D"/>
    <w:rsid w:val="00FB1CCB"/>
    <w:rsid w:val="00FB2AFF"/>
    <w:rsid w:val="00FB5663"/>
    <w:rsid w:val="00FB6232"/>
    <w:rsid w:val="00FB7ADA"/>
    <w:rsid w:val="00FC0535"/>
    <w:rsid w:val="00FC12EB"/>
    <w:rsid w:val="00FC1897"/>
    <w:rsid w:val="00FC3AB5"/>
    <w:rsid w:val="00FC5238"/>
    <w:rsid w:val="00FC56CD"/>
    <w:rsid w:val="00FC6042"/>
    <w:rsid w:val="00FD184F"/>
    <w:rsid w:val="00FD1FC9"/>
    <w:rsid w:val="00FD2363"/>
    <w:rsid w:val="00FD2497"/>
    <w:rsid w:val="00FD39B3"/>
    <w:rsid w:val="00FD3F27"/>
    <w:rsid w:val="00FD4231"/>
    <w:rsid w:val="00FD794C"/>
    <w:rsid w:val="00FD79AD"/>
    <w:rsid w:val="00FE20B2"/>
    <w:rsid w:val="00FE3BAC"/>
    <w:rsid w:val="00FE585F"/>
    <w:rsid w:val="00FE5D5A"/>
    <w:rsid w:val="00FF02E4"/>
    <w:rsid w:val="00FF0746"/>
    <w:rsid w:val="00FF272C"/>
    <w:rsid w:val="00FF4ADA"/>
    <w:rsid w:val="00FF4E34"/>
    <w:rsid w:val="00FF5586"/>
    <w:rsid w:val="00FF57F0"/>
    <w:rsid w:val="00FF5B44"/>
    <w:rsid w:val="00FF5B71"/>
    <w:rsid w:val="00FF7959"/>
    <w:rsid w:val="00FF7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846BFF4"/>
  <w15:docId w15:val="{654C2F81-1F24-434E-A2B9-7EA376AD5A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92320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23203"/>
  </w:style>
  <w:style w:type="paragraph" w:styleId="Piedepgina">
    <w:name w:val="footer"/>
    <w:basedOn w:val="Normal"/>
    <w:link w:val="PiedepginaCar"/>
    <w:uiPriority w:val="99"/>
    <w:unhideWhenUsed/>
    <w:rsid w:val="0092320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23203"/>
  </w:style>
  <w:style w:type="paragraph" w:styleId="Textodeglobo">
    <w:name w:val="Balloon Text"/>
    <w:basedOn w:val="Normal"/>
    <w:link w:val="TextodegloboCar"/>
    <w:uiPriority w:val="99"/>
    <w:semiHidden/>
    <w:unhideWhenUsed/>
    <w:rsid w:val="00336A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36A59"/>
    <w:rPr>
      <w:rFonts w:ascii="Tahoma" w:hAnsi="Tahoma" w:cs="Tahoma"/>
      <w:sz w:val="16"/>
      <w:szCs w:val="16"/>
    </w:rPr>
  </w:style>
  <w:style w:type="character" w:styleId="Hipervnculo">
    <w:name w:val="Hyperlink"/>
    <w:basedOn w:val="Fuentedeprrafopredeter"/>
    <w:uiPriority w:val="99"/>
    <w:unhideWhenUsed/>
    <w:rsid w:val="002E55A3"/>
    <w:rPr>
      <w:color w:val="0563C1"/>
      <w:u w:val="single"/>
    </w:rPr>
  </w:style>
  <w:style w:type="character" w:styleId="nfasis">
    <w:name w:val="Emphasis"/>
    <w:basedOn w:val="Fuentedeprrafopredeter"/>
    <w:uiPriority w:val="20"/>
    <w:qFormat/>
    <w:rsid w:val="002E55A3"/>
    <w:rPr>
      <w:b/>
      <w:bCs/>
      <w:i w:val="0"/>
      <w:iCs w:val="0"/>
    </w:rPr>
  </w:style>
  <w:style w:type="paragraph" w:styleId="Prrafodelista">
    <w:name w:val="List Paragraph"/>
    <w:basedOn w:val="Normal"/>
    <w:uiPriority w:val="34"/>
    <w:qFormat/>
    <w:rsid w:val="00BA2F4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0153C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table" w:styleId="Tablaconcuadrcula">
    <w:name w:val="Table Grid"/>
    <w:basedOn w:val="Tablanormal"/>
    <w:uiPriority w:val="59"/>
    <w:rsid w:val="00410B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cinsinresolver">
    <w:name w:val="Unresolved Mention"/>
    <w:basedOn w:val="Fuentedeprrafopredeter"/>
    <w:uiPriority w:val="99"/>
    <w:semiHidden/>
    <w:unhideWhenUsed/>
    <w:rsid w:val="00256D76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AB565A"/>
    <w:rPr>
      <w:color w:val="800080" w:themeColor="followedHyperlink"/>
      <w:u w:val="single"/>
    </w:rPr>
  </w:style>
  <w:style w:type="paragraph" w:customStyle="1" w:styleId="Default">
    <w:name w:val="Default"/>
    <w:rsid w:val="007C54E9"/>
    <w:pPr>
      <w:autoSpaceDE w:val="0"/>
      <w:autoSpaceDN w:val="0"/>
      <w:adjustRightInd w:val="0"/>
      <w:spacing w:after="0" w:line="240" w:lineRule="auto"/>
      <w:jc w:val="left"/>
    </w:pPr>
    <w:rPr>
      <w:rFonts w:ascii="Roboto" w:hAnsi="Roboto" w:cs="Roboto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68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7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96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73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096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973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42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3226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48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35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349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8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952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54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44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9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855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78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4882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45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94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7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08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16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89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190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766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0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0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682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86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3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722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954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01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6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image" Target="media/image20.jpeg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image" Target="media/image19.jpe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29" Type="http://schemas.openxmlformats.org/officeDocument/2006/relationships/image" Target="media/image23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image" Target="media/image18.jpe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image" Target="media/image17.jpeg"/><Relationship Id="rId28" Type="http://schemas.openxmlformats.org/officeDocument/2006/relationships/image" Target="media/image22.jpeg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Relationship Id="rId22" Type="http://schemas.openxmlformats.org/officeDocument/2006/relationships/image" Target="media/image16.jpeg"/><Relationship Id="rId27" Type="http://schemas.openxmlformats.org/officeDocument/2006/relationships/image" Target="media/image21.jpeg"/><Relationship Id="rId30" Type="http://schemas.openxmlformats.org/officeDocument/2006/relationships/header" Target="header1.xml"/><Relationship Id="rId8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4</Pages>
  <Words>232</Words>
  <Characters>1276</Characters>
  <Application>Microsoft Office Word</Application>
  <DocSecurity>0</DocSecurity>
  <Lines>10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d</dc:creator>
  <cp:lastModifiedBy>Desconocido</cp:lastModifiedBy>
  <cp:revision>4</cp:revision>
  <dcterms:created xsi:type="dcterms:W3CDTF">2024-01-17T19:35:00Z</dcterms:created>
  <dcterms:modified xsi:type="dcterms:W3CDTF">2024-01-17T20:00:00Z</dcterms:modified>
</cp:coreProperties>
</file>